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204" w:rsidRDefault="00EA7AE5">
      <w:r>
        <w:t>Documentation</w:t>
      </w:r>
    </w:p>
    <w:p w:rsidR="00EA7AE5" w:rsidRDefault="00EA7AE5"/>
    <w:p w:rsidR="001D5E22" w:rsidRDefault="00DA7E53" w:rsidP="001D5E22">
      <w:pPr>
        <w:pStyle w:val="ListParagraph"/>
        <w:numPr>
          <w:ilvl w:val="0"/>
          <w:numId w:val="5"/>
        </w:numPr>
      </w:pPr>
      <w:r>
        <w:t>Problem o</w:t>
      </w:r>
      <w:r w:rsidR="00EA7AE5">
        <w:t>verview</w:t>
      </w:r>
    </w:p>
    <w:p w:rsidR="001D5E22" w:rsidRDefault="001D5E22" w:rsidP="001D5E22">
      <w:pPr>
        <w:pStyle w:val="ListParagraph"/>
        <w:ind w:left="360"/>
      </w:pPr>
    </w:p>
    <w:p w:rsidR="001D5E22" w:rsidRDefault="00E33B58" w:rsidP="00FC73AE">
      <w:pPr>
        <w:pStyle w:val="ListParagraph"/>
        <w:numPr>
          <w:ilvl w:val="1"/>
          <w:numId w:val="5"/>
        </w:numPr>
      </w:pPr>
      <w:r>
        <w:t>D</w:t>
      </w:r>
      <w:r w:rsidR="001D5E22">
        <w:t xml:space="preserve">escription: </w:t>
      </w:r>
      <w:r w:rsidR="00EA7AE5">
        <w:t>Building a knowledge base (KB) for music domain using information from some Vietnamese websites (</w:t>
      </w:r>
      <w:r w:rsidR="00EA7AE5" w:rsidRPr="00EA7AE5">
        <w:t xml:space="preserve">including </w:t>
      </w:r>
      <w:hyperlink r:id="rId6" w:history="1">
        <w:r w:rsidR="00EA7AE5" w:rsidRPr="001E690F">
          <w:rPr>
            <w:rStyle w:val="Hyperlink"/>
          </w:rPr>
          <w:t>http://nhaccuatui.com</w:t>
        </w:r>
      </w:hyperlink>
      <w:r w:rsidR="00EA7AE5">
        <w:t xml:space="preserve"> </w:t>
      </w:r>
      <w:r w:rsidR="00EA7AE5" w:rsidRPr="00EA7AE5">
        <w:t xml:space="preserve">&amp; </w:t>
      </w:r>
      <w:hyperlink r:id="rId7" w:history="1">
        <w:r w:rsidR="00EA7AE5" w:rsidRPr="001E690F">
          <w:rPr>
            <w:rStyle w:val="Hyperlink"/>
          </w:rPr>
          <w:t>https://mp3.zing.vn</w:t>
        </w:r>
      </w:hyperlink>
      <w:r w:rsidR="00EA7AE5">
        <w:t xml:space="preserve"> </w:t>
      </w:r>
      <w:r w:rsidR="00EA7AE5" w:rsidRPr="00EA7AE5">
        <w:t xml:space="preserve">&amp; </w:t>
      </w:r>
      <w:hyperlink r:id="rId8" w:history="1">
        <w:r w:rsidR="00EA7AE5" w:rsidRPr="001E690F">
          <w:rPr>
            <w:rStyle w:val="Hyperlink"/>
          </w:rPr>
          <w:t>http://chieu-cao.net</w:t>
        </w:r>
      </w:hyperlink>
      <w:r w:rsidR="00EA7AE5">
        <w:t xml:space="preserve">).  </w:t>
      </w:r>
    </w:p>
    <w:p w:rsidR="001D5E22" w:rsidRDefault="00E33B58" w:rsidP="00FC73AE">
      <w:pPr>
        <w:pStyle w:val="ListParagraph"/>
        <w:numPr>
          <w:ilvl w:val="1"/>
          <w:numId w:val="5"/>
        </w:numPr>
      </w:pPr>
      <w:r>
        <w:t>Requirements (predicates to be extracted)</w:t>
      </w:r>
      <w:r w:rsidR="001D5E22">
        <w:t>: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1: </w:t>
      </w:r>
      <w:proofErr w:type="spellStart"/>
      <w:r w:rsidR="00E33B58">
        <w:t>birthName</w:t>
      </w:r>
      <w:proofErr w:type="spellEnd"/>
      <w:r w:rsidR="00E33B58">
        <w:t xml:space="preserve"> (Person, Text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2: </w:t>
      </w:r>
      <w:proofErr w:type="spellStart"/>
      <w:r w:rsidR="00E33B58">
        <w:t>birthPlace</w:t>
      </w:r>
      <w:proofErr w:type="spellEnd"/>
      <w:r w:rsidR="00E33B58">
        <w:t xml:space="preserve"> (Person, Location) with </w:t>
      </w:r>
      <w:proofErr w:type="spellStart"/>
      <w:r w:rsidR="00E33B58">
        <w:t>url</w:t>
      </w:r>
      <w:proofErr w:type="spellEnd"/>
      <w:r w:rsidR="00E33B58">
        <w:t xml:space="preserve"> to the corresponding </w:t>
      </w:r>
      <w:proofErr w:type="spellStart"/>
      <w:proofErr w:type="gramStart"/>
      <w:r w:rsidR="00E33B58">
        <w:t>vi.wikipedia</w:t>
      </w:r>
      <w:proofErr w:type="spellEnd"/>
      <w:proofErr w:type="gramEnd"/>
      <w:r w:rsidR="00E33B58">
        <w:t xml:space="preserve"> page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3: </w:t>
      </w:r>
      <w:proofErr w:type="spellStart"/>
      <w:r w:rsidR="00E33B58">
        <w:t>birthDate</w:t>
      </w:r>
      <w:proofErr w:type="spellEnd"/>
      <w:r w:rsidR="00E33B58">
        <w:t xml:space="preserve"> (Person, Date/Time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4: </w:t>
      </w:r>
      <w:r w:rsidR="00E33B58">
        <w:t>Height (Person, Number) in cm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5: </w:t>
      </w:r>
      <w:proofErr w:type="spellStart"/>
      <w:r w:rsidR="00E33B58">
        <w:t>composedBy</w:t>
      </w:r>
      <w:proofErr w:type="spellEnd"/>
      <w:r w:rsidR="00E33B58">
        <w:t xml:space="preserve"> (Song, Person/Organization) 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6: </w:t>
      </w:r>
      <w:proofErr w:type="spellStart"/>
      <w:r w:rsidR="00E33B58">
        <w:t>performedBy</w:t>
      </w:r>
      <w:proofErr w:type="spellEnd"/>
      <w:r w:rsidR="00E33B58">
        <w:t xml:space="preserve"> (Song, Person/Organization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7: </w:t>
      </w:r>
      <w:r w:rsidR="001D5E22">
        <w:t>l</w:t>
      </w:r>
      <w:r w:rsidR="00E33B58">
        <w:t>yric (Song, Text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8: </w:t>
      </w:r>
      <w:r w:rsidR="001D5E22">
        <w:t>instrument (Person, Text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9: </w:t>
      </w:r>
      <w:r w:rsidR="00E33B58">
        <w:t>profession (Person, Text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10: </w:t>
      </w:r>
      <w:proofErr w:type="spellStart"/>
      <w:proofErr w:type="gramStart"/>
      <w:r w:rsidR="00E33B58">
        <w:t>memberOf</w:t>
      </w:r>
      <w:proofErr w:type="spellEnd"/>
      <w:r w:rsidR="00E33B58">
        <w:t>(</w:t>
      </w:r>
      <w:proofErr w:type="gramEnd"/>
      <w:r w:rsidR="00E33B58">
        <w:t>Person, Organization) (+ temporal info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r>
        <w:t xml:space="preserve">Predicate 11: </w:t>
      </w:r>
      <w:r w:rsidR="00E33B58">
        <w:t xml:space="preserve">image (Person, </w:t>
      </w:r>
      <w:proofErr w:type="spellStart"/>
      <w:r w:rsidR="00E33B58">
        <w:t>url</w:t>
      </w:r>
      <w:proofErr w:type="spellEnd"/>
      <w:r w:rsidR="00E33B58">
        <w:t>)</w:t>
      </w:r>
    </w:p>
    <w:p w:rsidR="001D5E22" w:rsidRDefault="00FC73AE" w:rsidP="00FC73AE">
      <w:pPr>
        <w:pStyle w:val="ListParagraph"/>
        <w:numPr>
          <w:ilvl w:val="0"/>
          <w:numId w:val="12"/>
        </w:numPr>
      </w:pPr>
      <w:proofErr w:type="gramStart"/>
      <w:r>
        <w:t>Predicate :</w:t>
      </w:r>
      <w:proofErr w:type="gramEnd"/>
      <w:r>
        <w:t xml:space="preserve"> </w:t>
      </w:r>
      <w:proofErr w:type="spellStart"/>
      <w:r w:rsidR="00E33B58">
        <w:t>linkToWiki</w:t>
      </w:r>
      <w:proofErr w:type="spellEnd"/>
      <w:r w:rsidR="00E33B58">
        <w:t xml:space="preserve"> (Person, </w:t>
      </w:r>
      <w:proofErr w:type="spellStart"/>
      <w:r w:rsidR="00E33B58">
        <w:t>url</w:t>
      </w:r>
      <w:proofErr w:type="spellEnd"/>
      <w:r w:rsidR="00E33B58">
        <w:t>) (vi.wikipedia.org)</w:t>
      </w:r>
    </w:p>
    <w:p w:rsidR="00FC73AE" w:rsidRDefault="00E33B58" w:rsidP="00FC73AE">
      <w:pPr>
        <w:pStyle w:val="ListParagraph"/>
        <w:numPr>
          <w:ilvl w:val="1"/>
          <w:numId w:val="5"/>
        </w:numPr>
      </w:pPr>
      <w:r>
        <w:t>Expected output</w:t>
      </w:r>
      <w:r w:rsidR="00FC73AE">
        <w:t xml:space="preserve">: </w:t>
      </w:r>
      <w:r w:rsidRPr="00E33B58">
        <w:t>SPARQL endpoint to explore the KB</w:t>
      </w:r>
    </w:p>
    <w:p w:rsidR="00FC73AE" w:rsidRDefault="00FC73AE" w:rsidP="00FC73AE">
      <w:pPr>
        <w:pStyle w:val="ListParagraph"/>
        <w:ind w:left="360"/>
      </w:pPr>
    </w:p>
    <w:p w:rsidR="00FC73AE" w:rsidRDefault="00DA7E53" w:rsidP="00FC73AE">
      <w:pPr>
        <w:pStyle w:val="ListParagraph"/>
        <w:numPr>
          <w:ilvl w:val="0"/>
          <w:numId w:val="5"/>
        </w:numPr>
      </w:pPr>
      <w:r>
        <w:t>Solution proposal</w:t>
      </w:r>
    </w:p>
    <w:p w:rsidR="00FC73AE" w:rsidRDefault="00FC73AE" w:rsidP="00FC73AE">
      <w:pPr>
        <w:pStyle w:val="ListParagraph"/>
        <w:ind w:left="360"/>
      </w:pPr>
    </w:p>
    <w:p w:rsidR="00DA7E53" w:rsidRDefault="00DA7E53" w:rsidP="00FC73AE">
      <w:pPr>
        <w:pStyle w:val="ListParagraph"/>
        <w:numPr>
          <w:ilvl w:val="1"/>
          <w:numId w:val="5"/>
        </w:numPr>
      </w:pPr>
      <w:r>
        <w:t>Pipeline</w:t>
      </w:r>
    </w:p>
    <w:p w:rsidR="00DA7E53" w:rsidRDefault="00DA7E53" w:rsidP="00DA7E53">
      <w:pPr>
        <w:pStyle w:val="ListParagraph"/>
        <w:numPr>
          <w:ilvl w:val="0"/>
          <w:numId w:val="7"/>
        </w:numPr>
      </w:pPr>
      <w:r>
        <w:t xml:space="preserve">Crawl necessary </w:t>
      </w:r>
      <w:r w:rsidR="00111380">
        <w:t xml:space="preserve">pages and store them for </w:t>
      </w:r>
      <w:r w:rsidR="00FC6612">
        <w:t>later processing</w:t>
      </w:r>
    </w:p>
    <w:p w:rsidR="00FC6612" w:rsidRDefault="00FC6612" w:rsidP="00DA7E53">
      <w:pPr>
        <w:pStyle w:val="ListParagraph"/>
        <w:numPr>
          <w:ilvl w:val="0"/>
          <w:numId w:val="7"/>
        </w:numPr>
      </w:pPr>
      <w:r>
        <w:t>Extract information from each site</w:t>
      </w:r>
    </w:p>
    <w:p w:rsidR="00FC6612" w:rsidRDefault="00FC6612" w:rsidP="00DA7E53">
      <w:pPr>
        <w:pStyle w:val="ListParagraph"/>
        <w:numPr>
          <w:ilvl w:val="0"/>
          <w:numId w:val="7"/>
        </w:numPr>
      </w:pPr>
      <w:r>
        <w:t>Com</w:t>
      </w:r>
      <w:r w:rsidR="00C77CAF">
        <w:t>bine all the extracted information (information alignment)</w:t>
      </w:r>
    </w:p>
    <w:p w:rsidR="00FC6612" w:rsidRDefault="00FC6612" w:rsidP="00DA7E53">
      <w:pPr>
        <w:pStyle w:val="ListParagraph"/>
        <w:numPr>
          <w:ilvl w:val="0"/>
          <w:numId w:val="7"/>
        </w:numPr>
      </w:pPr>
      <w:r>
        <w:t>Import to a SPARQL endpoint</w:t>
      </w:r>
    </w:p>
    <w:p w:rsidR="00FC6612" w:rsidRDefault="00FC6612" w:rsidP="00FC6612">
      <w:pPr>
        <w:pStyle w:val="ListParagraph"/>
        <w:numPr>
          <w:ilvl w:val="1"/>
          <w:numId w:val="5"/>
        </w:numPr>
      </w:pPr>
      <w:r>
        <w:t>Tools</w:t>
      </w:r>
    </w:p>
    <w:p w:rsidR="00FC6612" w:rsidRDefault="00FC6612" w:rsidP="00FC6612">
      <w:pPr>
        <w:pStyle w:val="ListParagraph"/>
        <w:numPr>
          <w:ilvl w:val="0"/>
          <w:numId w:val="7"/>
        </w:numPr>
      </w:pPr>
      <w:r>
        <w:t>Programming language: python</w:t>
      </w:r>
    </w:p>
    <w:p w:rsidR="00FC6612" w:rsidRDefault="00FC6612" w:rsidP="00FC6612">
      <w:pPr>
        <w:pStyle w:val="ListParagraph"/>
        <w:numPr>
          <w:ilvl w:val="0"/>
          <w:numId w:val="7"/>
        </w:numPr>
      </w:pPr>
      <w:r>
        <w:t xml:space="preserve">Web scraping: </w:t>
      </w:r>
      <w:proofErr w:type="spellStart"/>
      <w:r>
        <w:t>scrapy</w:t>
      </w:r>
      <w:proofErr w:type="spellEnd"/>
      <w:r>
        <w:t xml:space="preserve"> and some python built-in modules</w:t>
      </w:r>
    </w:p>
    <w:p w:rsidR="00FC6612" w:rsidRDefault="00FC6612" w:rsidP="00FC6612">
      <w:pPr>
        <w:pStyle w:val="ListParagraph"/>
        <w:numPr>
          <w:ilvl w:val="0"/>
          <w:numId w:val="7"/>
        </w:numPr>
      </w:pPr>
      <w:r>
        <w:t>Html parsing: BeautifulSoup4</w:t>
      </w:r>
    </w:p>
    <w:p w:rsidR="00FC6612" w:rsidRDefault="00FC6612" w:rsidP="00FC6612">
      <w:pPr>
        <w:pStyle w:val="ListParagraph"/>
        <w:numPr>
          <w:ilvl w:val="0"/>
          <w:numId w:val="7"/>
        </w:numPr>
      </w:pPr>
      <w:r>
        <w:t xml:space="preserve">NLP: </w:t>
      </w:r>
      <w:proofErr w:type="spellStart"/>
      <w:r>
        <w:t>underthesea</w:t>
      </w:r>
      <w:proofErr w:type="spellEnd"/>
    </w:p>
    <w:p w:rsidR="00FC6612" w:rsidRDefault="00FC6612" w:rsidP="00FC6612">
      <w:pPr>
        <w:pStyle w:val="ListParagraph"/>
        <w:numPr>
          <w:ilvl w:val="0"/>
          <w:numId w:val="7"/>
        </w:numPr>
      </w:pPr>
      <w:r>
        <w:t xml:space="preserve">Database: </w:t>
      </w:r>
      <w:proofErr w:type="spellStart"/>
      <w:r>
        <w:t>Virtuaso</w:t>
      </w:r>
      <w:proofErr w:type="spellEnd"/>
    </w:p>
    <w:p w:rsidR="00A1768F" w:rsidRDefault="00A1768F" w:rsidP="00A1768F"/>
    <w:p w:rsidR="00A1768F" w:rsidRDefault="00A1768F" w:rsidP="00192364">
      <w:pPr>
        <w:pStyle w:val="ListParagraph"/>
        <w:numPr>
          <w:ilvl w:val="0"/>
          <w:numId w:val="5"/>
        </w:numPr>
      </w:pPr>
      <w:r>
        <w:t>Solution details:</w:t>
      </w:r>
    </w:p>
    <w:p w:rsidR="00192364" w:rsidRDefault="00192364" w:rsidP="00192364">
      <w:pPr>
        <w:pStyle w:val="ListParagraph"/>
        <w:numPr>
          <w:ilvl w:val="1"/>
          <w:numId w:val="5"/>
        </w:numPr>
      </w:pPr>
      <w:r>
        <w:t>Web crawling:</w:t>
      </w:r>
    </w:p>
    <w:p w:rsidR="00192364" w:rsidRDefault="00192364" w:rsidP="00192364">
      <w:pPr>
        <w:pStyle w:val="ListParagraph"/>
        <w:numPr>
          <w:ilvl w:val="2"/>
          <w:numId w:val="5"/>
        </w:numPr>
      </w:pPr>
      <w:r>
        <w:t>mp3.zing.vn</w:t>
      </w:r>
    </w:p>
    <w:p w:rsidR="00192364" w:rsidRDefault="00D77AEF" w:rsidP="00192364">
      <w:pPr>
        <w:pStyle w:val="ListParagraph"/>
        <w:numPr>
          <w:ilvl w:val="0"/>
          <w:numId w:val="7"/>
        </w:numPr>
      </w:pPr>
      <w:r>
        <w:t>Follow all links</w:t>
      </w:r>
      <w:r w:rsidR="00192364">
        <w:t xml:space="preserve"> starting from </w:t>
      </w:r>
      <w:hyperlink r:id="rId9" w:history="1">
        <w:r w:rsidR="00192364" w:rsidRPr="001E690F">
          <w:rPr>
            <w:rStyle w:val="Hyperlink"/>
          </w:rPr>
          <w:t>https://mp3.zing.vn/the-loai-nghe-si</w:t>
        </w:r>
      </w:hyperlink>
      <w:r>
        <w:t xml:space="preserve">, only crawl those that ends with </w:t>
      </w:r>
      <w:r>
        <w:t>‘</w:t>
      </w:r>
      <w:r>
        <w:t>/</w:t>
      </w:r>
      <w:proofErr w:type="spellStart"/>
      <w:r>
        <w:t>tieu-su</w:t>
      </w:r>
      <w:proofErr w:type="spellEnd"/>
      <w:r>
        <w:t>’</w:t>
      </w:r>
    </w:p>
    <w:p w:rsidR="00D77AEF" w:rsidRDefault="00D77AEF" w:rsidP="00D77AEF">
      <w:pPr>
        <w:pStyle w:val="ListParagraph"/>
        <w:numPr>
          <w:ilvl w:val="0"/>
          <w:numId w:val="7"/>
        </w:numPr>
      </w:pPr>
      <w:r>
        <w:lastRenderedPageBreak/>
        <w:t xml:space="preserve">Crawl all the song list pages in every </w:t>
      </w:r>
      <w:r w:rsidR="00D5267E">
        <w:t>biography</w:t>
      </w:r>
      <w:r>
        <w:t xml:space="preserve"> page (e.g. </w:t>
      </w:r>
      <w:hyperlink r:id="rId10" w:history="1">
        <w:r w:rsidRPr="001E690F">
          <w:rPr>
            <w:rStyle w:val="Hyperlink"/>
          </w:rPr>
          <w:t>https://mp3.zing.vn/nghe-si/JustaTee/bai-hat</w:t>
        </w:r>
      </w:hyperlink>
      <w:r>
        <w:t xml:space="preserve">, </w:t>
      </w:r>
      <w:hyperlink r:id="rId11" w:history="1">
        <w:r w:rsidR="00557583" w:rsidRPr="001E690F">
          <w:rPr>
            <w:rStyle w:val="Hyperlink"/>
          </w:rPr>
          <w:t>https://mp3.zing.vn/nghe-si/JustaTee/bai-hat?&amp;page=4</w:t>
        </w:r>
      </w:hyperlink>
      <w:r>
        <w:t>)</w:t>
      </w:r>
    </w:p>
    <w:p w:rsidR="00D77AEF" w:rsidRDefault="00D77AEF" w:rsidP="00557583">
      <w:pPr>
        <w:pStyle w:val="ListParagraph"/>
        <w:numPr>
          <w:ilvl w:val="0"/>
          <w:numId w:val="7"/>
        </w:numPr>
      </w:pPr>
      <w:r>
        <w:t xml:space="preserve">Crawl all the song pages listed in every song list page (e.g. </w:t>
      </w:r>
      <w:r w:rsidRPr="00D77AEF">
        <w:t>https://mp3.zing.vn/bai-hat/Trong-Rong-JustaTee/ZWZBZBEC.html</w:t>
      </w:r>
      <w:r>
        <w:t>)</w:t>
      </w:r>
    </w:p>
    <w:p w:rsidR="00D77AEF" w:rsidRDefault="00D77AEF" w:rsidP="00D77AEF">
      <w:pPr>
        <w:pStyle w:val="ListParagraph"/>
        <w:numPr>
          <w:ilvl w:val="0"/>
          <w:numId w:val="7"/>
        </w:numPr>
      </w:pPr>
      <w:r>
        <w:t xml:space="preserve">Might </w:t>
      </w:r>
      <w:r w:rsidR="00557583">
        <w:t xml:space="preserve">contain </w:t>
      </w:r>
      <w:r>
        <w:t>some 404 pages</w:t>
      </w:r>
    </w:p>
    <w:p w:rsidR="00D77AEF" w:rsidRDefault="00D77AEF" w:rsidP="00D77AEF">
      <w:pPr>
        <w:pStyle w:val="ListParagraph"/>
        <w:numPr>
          <w:ilvl w:val="2"/>
          <w:numId w:val="5"/>
        </w:numPr>
      </w:pPr>
      <w:r>
        <w:t>nhaccutui.com</w:t>
      </w:r>
    </w:p>
    <w:p w:rsidR="00D77AEF" w:rsidRDefault="00D77AEF" w:rsidP="00557583">
      <w:pPr>
        <w:pStyle w:val="ListParagraph"/>
        <w:numPr>
          <w:ilvl w:val="0"/>
          <w:numId w:val="7"/>
        </w:numPr>
      </w:pPr>
      <w:r>
        <w:t xml:space="preserve">Follow and crawl all artist </w:t>
      </w:r>
      <w:r w:rsidR="00D5267E">
        <w:t>biography</w:t>
      </w:r>
      <w:r>
        <w:t xml:space="preserve"> pages starting from</w:t>
      </w:r>
      <w:r w:rsidR="00557583">
        <w:t xml:space="preserve"> </w:t>
      </w:r>
      <w:hyperlink r:id="rId12" w:history="1">
        <w:r w:rsidR="00557583" w:rsidRPr="001E690F">
          <w:rPr>
            <w:rStyle w:val="Hyperlink"/>
          </w:rPr>
          <w:t>https://www.nhaccuatui.com/nghe-si.html</w:t>
        </w:r>
      </w:hyperlink>
    </w:p>
    <w:p w:rsidR="00557583" w:rsidRDefault="00557583" w:rsidP="00557583">
      <w:pPr>
        <w:pStyle w:val="ListParagraph"/>
        <w:numPr>
          <w:ilvl w:val="0"/>
          <w:numId w:val="7"/>
        </w:numPr>
      </w:pPr>
      <w:r>
        <w:t xml:space="preserve">Crawl all the song list pages in every </w:t>
      </w:r>
      <w:r w:rsidR="00D5267E">
        <w:t>biography</w:t>
      </w:r>
      <w:r>
        <w:t xml:space="preserve"> page (e.g. </w:t>
      </w:r>
      <w:hyperlink r:id="rId13" w:history="1">
        <w:r w:rsidRPr="001E690F">
          <w:rPr>
            <w:rStyle w:val="Hyperlink"/>
          </w:rPr>
          <w:t>https://www.nhaccuatui.com/nghe-si-Rhymastic.bai-hat.html</w:t>
        </w:r>
      </w:hyperlink>
      <w:r>
        <w:t xml:space="preserve">, </w:t>
      </w:r>
      <w:hyperlink r:id="rId14" w:history="1">
        <w:r w:rsidRPr="001E690F">
          <w:rPr>
            <w:rStyle w:val="Hyperlink"/>
          </w:rPr>
          <w:t>https://www.nhaccuatui.com/nghe-si-Rhymastic.bai-hat.17.html</w:t>
        </w:r>
      </w:hyperlink>
      <w:r>
        <w:t>)</w:t>
      </w:r>
    </w:p>
    <w:p w:rsidR="00557583" w:rsidRDefault="00557583" w:rsidP="00557583">
      <w:pPr>
        <w:pStyle w:val="ListParagraph"/>
        <w:numPr>
          <w:ilvl w:val="0"/>
          <w:numId w:val="7"/>
        </w:numPr>
      </w:pPr>
      <w:r>
        <w:t xml:space="preserve">Crawl all </w:t>
      </w:r>
      <w:r>
        <w:t>“</w:t>
      </w:r>
      <w:r>
        <w:t>Official</w:t>
      </w:r>
      <w:r>
        <w:t>”</w:t>
      </w:r>
      <w:r>
        <w:t xml:space="preserve"> song pages listed in every song list page (e.g. </w:t>
      </w:r>
      <w:hyperlink r:id="rId15" w:history="1">
        <w:r w:rsidRPr="001E690F">
          <w:rPr>
            <w:rStyle w:val="Hyperlink"/>
          </w:rPr>
          <w:t>https://www.nhaccuatui.com/bai-hat/treasure-rhymastic.6oKIssEnzPa5.html</w:t>
        </w:r>
      </w:hyperlink>
      <w:r>
        <w:t>)</w:t>
      </w:r>
    </w:p>
    <w:p w:rsidR="00BA32DA" w:rsidRDefault="00BA32DA" w:rsidP="00BA32DA">
      <w:pPr>
        <w:pStyle w:val="ListParagraph"/>
        <w:numPr>
          <w:ilvl w:val="2"/>
          <w:numId w:val="5"/>
        </w:numPr>
      </w:pPr>
      <w:r>
        <w:t>chieu-cao.net</w:t>
      </w:r>
    </w:p>
    <w:p w:rsidR="00BA32DA" w:rsidRDefault="00BA32DA" w:rsidP="00BA32DA">
      <w:pPr>
        <w:pStyle w:val="ListParagraph"/>
        <w:numPr>
          <w:ilvl w:val="0"/>
          <w:numId w:val="7"/>
        </w:numPr>
      </w:pPr>
      <w:r>
        <w:t xml:space="preserve">Follow and crawl all pages starting from </w:t>
      </w:r>
      <w:hyperlink r:id="rId16" w:history="1">
        <w:r w:rsidRPr="001E690F">
          <w:rPr>
            <w:rStyle w:val="Hyperlink"/>
          </w:rPr>
          <w:t>https://chieu-cao.net/category/ca-sy</w:t>
        </w:r>
      </w:hyperlink>
    </w:p>
    <w:p w:rsidR="004A7F17" w:rsidRDefault="00BA32DA" w:rsidP="004A7F17">
      <w:pPr>
        <w:pStyle w:val="ListParagraph"/>
        <w:numPr>
          <w:ilvl w:val="0"/>
          <w:numId w:val="7"/>
        </w:numPr>
      </w:pPr>
      <w:r>
        <w:t xml:space="preserve">Result are store in a folder structure with the relative path of a .html file is the route of the corresponding URL (e.g. the page </w:t>
      </w:r>
      <w:hyperlink r:id="rId17" w:history="1">
        <w:r w:rsidR="004A7F17" w:rsidRPr="001E690F">
          <w:rPr>
            <w:rStyle w:val="Hyperlink"/>
          </w:rPr>
          <w:t>https://chieu-cao.net/thong-tin-tieu-su-tien-cookie.html</w:t>
        </w:r>
      </w:hyperlink>
      <w:r w:rsidR="004A7F17">
        <w:t xml:space="preserve"> can be found at </w:t>
      </w:r>
      <w:r w:rsidR="004A7F17">
        <w:t>…</w:t>
      </w:r>
      <w:r w:rsidR="004A7F17">
        <w:t>/chieu-cao.net/thong-tin-tieu-su-tien-cookie.html</w:t>
      </w:r>
    </w:p>
    <w:p w:rsidR="00557583" w:rsidRDefault="00557583" w:rsidP="00557583">
      <w:pPr>
        <w:pStyle w:val="ListParagraph"/>
        <w:numPr>
          <w:ilvl w:val="2"/>
          <w:numId w:val="5"/>
        </w:numPr>
      </w:pPr>
      <w:r>
        <w:t>Storing format</w:t>
      </w:r>
      <w:r w:rsidR="00BA32DA">
        <w:t xml:space="preserve"> (for mp3.zing.vn and nhaccuatui.com)</w:t>
      </w:r>
    </w:p>
    <w:p w:rsidR="00557583" w:rsidRDefault="00557583" w:rsidP="00557583">
      <w:pPr>
        <w:pStyle w:val="ListParagraph"/>
        <w:numPr>
          <w:ilvl w:val="0"/>
          <w:numId w:val="7"/>
        </w:numPr>
      </w:pPr>
      <w:r>
        <w:t xml:space="preserve">Store list of </w:t>
      </w:r>
      <w:proofErr w:type="gramStart"/>
      <w:r w:rsidR="00BA32DA">
        <w:t>URL</w:t>
      </w:r>
      <w:proofErr w:type="gramEnd"/>
      <w:r>
        <w:t xml:space="preserve"> in .csv files</w:t>
      </w:r>
    </w:p>
    <w:p w:rsidR="00557583" w:rsidRDefault="00557583" w:rsidP="00557583">
      <w:pPr>
        <w:pStyle w:val="ListParagraph"/>
        <w:numPr>
          <w:ilvl w:val="0"/>
          <w:numId w:val="7"/>
        </w:numPr>
      </w:pPr>
      <w:r>
        <w:t>Store html text in to .txt files, at most 10000 pages per file.</w:t>
      </w:r>
    </w:p>
    <w:p w:rsidR="00557583" w:rsidRDefault="00557583" w:rsidP="00557583">
      <w:pPr>
        <w:pStyle w:val="ListParagraph"/>
        <w:numPr>
          <w:ilvl w:val="0"/>
          <w:numId w:val="7"/>
        </w:numPr>
      </w:pPr>
      <w:r>
        <w:t xml:space="preserve">Before every html content, there is a line contains the </w:t>
      </w:r>
      <w:proofErr w:type="spellStart"/>
      <w:r>
        <w:t>url</w:t>
      </w:r>
      <w:proofErr w:type="spellEnd"/>
      <w:r>
        <w:t xml:space="preserve"> of the content and a line contains the delimiter string (</w:t>
      </w:r>
      <w:r>
        <w:t>“</w:t>
      </w:r>
      <w:r>
        <w:t>##### NEW FILE #####</w:t>
      </w:r>
      <w:r>
        <w:t>”</w:t>
      </w:r>
      <w:r>
        <w:t>)</w:t>
      </w:r>
    </w:p>
    <w:p w:rsidR="00C675EA" w:rsidRDefault="00C675EA" w:rsidP="00557583">
      <w:pPr>
        <w:pStyle w:val="ListParagraph"/>
        <w:numPr>
          <w:ilvl w:val="0"/>
          <w:numId w:val="7"/>
        </w:numPr>
      </w:pPr>
      <w:r>
        <w:t xml:space="preserve">Html pages are stored in the same order as the order of their corresponding </w:t>
      </w:r>
      <w:proofErr w:type="spellStart"/>
      <w:r>
        <w:t>url</w:t>
      </w:r>
      <w:proofErr w:type="spellEnd"/>
      <w:r>
        <w:t xml:space="preserve"> in .csv files</w:t>
      </w:r>
    </w:p>
    <w:p w:rsidR="00C675EA" w:rsidRDefault="00C675EA" w:rsidP="00557583">
      <w:pPr>
        <w:pStyle w:val="ListParagraph"/>
        <w:numPr>
          <w:ilvl w:val="0"/>
          <w:numId w:val="7"/>
        </w:numPr>
      </w:pPr>
      <w:r>
        <w:t xml:space="preserve">Artist </w:t>
      </w:r>
      <w:r w:rsidR="00D5267E">
        <w:t>biography</w:t>
      </w:r>
      <w:r>
        <w:t xml:space="preserve"> pages are stored in files begin with </w:t>
      </w:r>
      <w:r>
        <w:t>“</w:t>
      </w:r>
      <w:proofErr w:type="spellStart"/>
      <w:r>
        <w:t>tieu_su</w:t>
      </w:r>
      <w:proofErr w:type="spellEnd"/>
      <w:r>
        <w:t>_</w:t>
      </w:r>
      <w:r>
        <w:t>”</w:t>
      </w:r>
      <w:r>
        <w:t xml:space="preserve">, song list pages are stored in files begin with </w:t>
      </w:r>
      <w:r>
        <w:t>“</w:t>
      </w:r>
      <w:proofErr w:type="spellStart"/>
      <w:r>
        <w:t>song_list</w:t>
      </w:r>
      <w:proofErr w:type="spellEnd"/>
      <w:r>
        <w:t>_</w:t>
      </w:r>
      <w:r>
        <w:t>”</w:t>
      </w:r>
      <w:r>
        <w:t xml:space="preserve">, song pages are stored in files begin with </w:t>
      </w:r>
      <w:r>
        <w:t>“</w:t>
      </w:r>
      <w:r>
        <w:t>songs_</w:t>
      </w:r>
      <w:r>
        <w:t>”</w:t>
      </w:r>
    </w:p>
    <w:p w:rsidR="00C675EA" w:rsidRDefault="00C675EA" w:rsidP="00557583">
      <w:pPr>
        <w:pStyle w:val="ListParagraph"/>
        <w:numPr>
          <w:ilvl w:val="0"/>
          <w:numId w:val="7"/>
        </w:numPr>
      </w:pPr>
      <w:r>
        <w:t>Mp3.zing.vn has</w:t>
      </w:r>
      <w:r w:rsidR="00BA32DA">
        <w:t xml:space="preserve"> 588861 pages which are stored in</w:t>
      </w:r>
      <w:r>
        <w:t xml:space="preserve"> 3 </w:t>
      </w:r>
      <w:r>
        <w:t>“</w:t>
      </w:r>
      <w:proofErr w:type="spellStart"/>
      <w:r>
        <w:t>tieu_su</w:t>
      </w:r>
      <w:proofErr w:type="spellEnd"/>
      <w:r>
        <w:t>_</w:t>
      </w:r>
      <w:r>
        <w:t>”</w:t>
      </w:r>
      <w:r>
        <w:t xml:space="preserve"> files, 4 </w:t>
      </w:r>
      <w:r>
        <w:t>“</w:t>
      </w:r>
      <w:proofErr w:type="spellStart"/>
      <w:r>
        <w:t>song_list</w:t>
      </w:r>
      <w:proofErr w:type="spellEnd"/>
      <w:r>
        <w:t>_</w:t>
      </w:r>
      <w:r>
        <w:t>”</w:t>
      </w:r>
      <w:r>
        <w:t xml:space="preserve"> files and 52 </w:t>
      </w:r>
      <w:r>
        <w:t>“</w:t>
      </w:r>
      <w:r>
        <w:t>songs_</w:t>
      </w:r>
      <w:r>
        <w:t>”</w:t>
      </w:r>
      <w:r>
        <w:t xml:space="preserve"> files</w:t>
      </w:r>
      <w:r w:rsidR="00BA32DA">
        <w:t xml:space="preserve"> with the total size of 58.5 GB approximately</w:t>
      </w:r>
    </w:p>
    <w:p w:rsidR="00BA32DA" w:rsidRDefault="00C675EA" w:rsidP="00BA32DA">
      <w:pPr>
        <w:pStyle w:val="ListParagraph"/>
        <w:numPr>
          <w:ilvl w:val="0"/>
          <w:numId w:val="7"/>
        </w:numPr>
      </w:pPr>
      <w:r>
        <w:t xml:space="preserve">Mp3.zing.vn has </w:t>
      </w:r>
      <w:r w:rsidR="00BA32DA">
        <w:t xml:space="preserve">150176 pages which are stored in </w:t>
      </w:r>
      <w:r>
        <w:t xml:space="preserve">1 </w:t>
      </w:r>
      <w:r>
        <w:t>“</w:t>
      </w:r>
      <w:proofErr w:type="spellStart"/>
      <w:r>
        <w:t>tieu_su</w:t>
      </w:r>
      <w:proofErr w:type="spellEnd"/>
      <w:r>
        <w:t>_</w:t>
      </w:r>
      <w:r>
        <w:t>”</w:t>
      </w:r>
      <w:r>
        <w:t xml:space="preserve"> files, 3 </w:t>
      </w:r>
      <w:r>
        <w:t>“</w:t>
      </w:r>
      <w:proofErr w:type="spellStart"/>
      <w:r>
        <w:t>song_list</w:t>
      </w:r>
      <w:proofErr w:type="spellEnd"/>
      <w:r>
        <w:t>_</w:t>
      </w:r>
      <w:r>
        <w:t>”</w:t>
      </w:r>
      <w:r>
        <w:t xml:space="preserve"> files and 15 </w:t>
      </w:r>
      <w:r>
        <w:t>“</w:t>
      </w:r>
      <w:r>
        <w:t>songs_</w:t>
      </w:r>
      <w:r>
        <w:t>”</w:t>
      </w:r>
      <w:r>
        <w:t xml:space="preserve"> files</w:t>
      </w:r>
      <w:r w:rsidR="00557583">
        <w:t xml:space="preserve"> </w:t>
      </w:r>
      <w:r w:rsidR="00BA32DA">
        <w:t>with the total size of 26.1 GB approximately</w:t>
      </w:r>
    </w:p>
    <w:p w:rsidR="004A7F17" w:rsidRDefault="004A7F17" w:rsidP="004A7F17">
      <w:pPr>
        <w:pStyle w:val="ListParagraph"/>
        <w:numPr>
          <w:ilvl w:val="2"/>
          <w:numId w:val="5"/>
        </w:numPr>
      </w:pPr>
      <w:r>
        <w:t>Note</w:t>
      </w:r>
    </w:p>
    <w:p w:rsidR="00C675EA" w:rsidRDefault="00BA32DA" w:rsidP="004A7F17">
      <w:pPr>
        <w:pStyle w:val="ListParagraph"/>
        <w:numPr>
          <w:ilvl w:val="0"/>
          <w:numId w:val="7"/>
        </w:numPr>
      </w:pPr>
      <w:r>
        <w:t xml:space="preserve">All data can be found at </w:t>
      </w:r>
      <w:hyperlink r:id="rId18" w:history="1">
        <w:r w:rsidR="004A7F17" w:rsidRPr="001E690F">
          <w:rPr>
            <w:rStyle w:val="Hyperlink"/>
          </w:rPr>
          <w:t>https://drive.google.com/drive/u/1/folders/1SxL5OSiffIjonv_uUGWZYThHRjSzlJgo?fbclid=IwAR27v7FJaSiwHrIYimzASt9SlEJiY7ohOB4tBaid2TdEt1Q4k3CuygrqTiI</w:t>
        </w:r>
      </w:hyperlink>
    </w:p>
    <w:p w:rsidR="004A7F17" w:rsidRDefault="004A7F17" w:rsidP="004A7F17">
      <w:pPr>
        <w:pStyle w:val="ListParagraph"/>
        <w:numPr>
          <w:ilvl w:val="0"/>
          <w:numId w:val="7"/>
        </w:numPr>
      </w:pPr>
      <w:r>
        <w:t>Please read the README file (Vietnamese) for more information</w:t>
      </w:r>
    </w:p>
    <w:p w:rsidR="00FC73AE" w:rsidRDefault="00FC73AE" w:rsidP="00FC73AE">
      <w:pPr>
        <w:pStyle w:val="ListParagraph"/>
        <w:ind w:left="1080"/>
      </w:pPr>
    </w:p>
    <w:p w:rsidR="008C586E" w:rsidRDefault="00C77CAF" w:rsidP="00C77CAF">
      <w:pPr>
        <w:pStyle w:val="ListParagraph"/>
        <w:numPr>
          <w:ilvl w:val="1"/>
          <w:numId w:val="5"/>
        </w:numPr>
      </w:pPr>
      <w:r>
        <w:t>Information extraction</w:t>
      </w:r>
    </w:p>
    <w:p w:rsidR="00FC73AE" w:rsidRDefault="00FC73AE" w:rsidP="00FC73AE">
      <w:pPr>
        <w:pStyle w:val="ListParagraph"/>
        <w:ind w:left="360"/>
      </w:pPr>
    </w:p>
    <w:p w:rsidR="00FC73AE" w:rsidRDefault="00C77CAF" w:rsidP="00C77CAF">
      <w:pPr>
        <w:pStyle w:val="ListParagraph"/>
        <w:numPr>
          <w:ilvl w:val="2"/>
          <w:numId w:val="5"/>
        </w:numPr>
      </w:pPr>
      <w:r>
        <w:t>Storing format:</w:t>
      </w:r>
    </w:p>
    <w:p w:rsidR="00C77CAF" w:rsidRDefault="00C77CAF" w:rsidP="00FC73AE">
      <w:pPr>
        <w:pStyle w:val="ListParagraph"/>
      </w:pPr>
      <w:r>
        <w:t xml:space="preserve"> </w:t>
      </w:r>
    </w:p>
    <w:p w:rsidR="00C77CAF" w:rsidRDefault="00C77CAF" w:rsidP="00C77CAF">
      <w:pPr>
        <w:pStyle w:val="ListParagraph"/>
        <w:numPr>
          <w:ilvl w:val="3"/>
          <w:numId w:val="5"/>
        </w:numPr>
      </w:pPr>
      <w:r>
        <w:t>Artist data</w:t>
      </w:r>
    </w:p>
    <w:p w:rsidR="00C77CAF" w:rsidRDefault="00C77CAF" w:rsidP="00C77CAF">
      <w:pPr>
        <w:pStyle w:val="ListParagraph"/>
        <w:numPr>
          <w:ilvl w:val="0"/>
          <w:numId w:val="7"/>
        </w:numPr>
      </w:pPr>
      <w:r>
        <w:t>Artist data is store in 2 python dictionary objects, 1 for mp3.zing.vn and 1 for nhacuatui.com</w:t>
      </w:r>
      <w:r w:rsidR="00D5267E">
        <w:t>, let</w:t>
      </w:r>
      <w:r w:rsidR="00D5267E">
        <w:t>’</w:t>
      </w:r>
      <w:r w:rsidR="00D5267E">
        <w:t>s call them kb objects.</w:t>
      </w:r>
    </w:p>
    <w:p w:rsidR="00D5267E" w:rsidRDefault="00572615" w:rsidP="00C77CAF">
      <w:pPr>
        <w:pStyle w:val="ListParagraph"/>
        <w:numPr>
          <w:ilvl w:val="0"/>
          <w:numId w:val="7"/>
        </w:numPr>
      </w:pPr>
      <w:r>
        <w:lastRenderedPageBreak/>
        <w:t xml:space="preserve">The </w:t>
      </w:r>
      <w:r w:rsidR="00D5267E">
        <w:t>kb</w:t>
      </w:r>
      <w:r w:rsidR="00D5267E">
        <w:t>’</w:t>
      </w:r>
      <w:r w:rsidR="00D5267E">
        <w:t xml:space="preserve">s </w:t>
      </w:r>
      <w:r w:rsidR="00C77CAF">
        <w:t>keys are the URLs of every artist</w:t>
      </w:r>
      <w:r w:rsidR="00D5267E">
        <w:t xml:space="preserve"> biography collected after the process described in section 3.1</w:t>
      </w:r>
    </w:p>
    <w:p w:rsidR="00D5267E" w:rsidRDefault="00572615" w:rsidP="00C77CAF">
      <w:pPr>
        <w:pStyle w:val="ListParagraph"/>
        <w:numPr>
          <w:ilvl w:val="0"/>
          <w:numId w:val="7"/>
        </w:numPr>
      </w:pPr>
      <w:r>
        <w:t>The</w:t>
      </w:r>
      <w:r w:rsidR="00D5267E">
        <w:t xml:space="preserve"> kb</w:t>
      </w:r>
      <w:r w:rsidR="00D5267E">
        <w:t>’</w:t>
      </w:r>
      <w:r w:rsidR="00D5267E">
        <w:t>s values are dictionary objects containing:</w:t>
      </w:r>
    </w:p>
    <w:p w:rsidR="002C210A" w:rsidRDefault="00D5267E" w:rsidP="00D5267E">
      <w:pPr>
        <w:pStyle w:val="ListParagraph"/>
        <w:numPr>
          <w:ilvl w:val="1"/>
          <w:numId w:val="7"/>
        </w:numPr>
      </w:pPr>
      <w:r>
        <w:t>‘</w:t>
      </w:r>
      <w:r>
        <w:t>name</w:t>
      </w:r>
      <w:r>
        <w:t>’</w:t>
      </w:r>
      <w:r>
        <w:t>: string</w:t>
      </w:r>
      <w:r w:rsidR="00CA019D">
        <w:t xml:space="preserve"> </w:t>
      </w:r>
      <w:r w:rsidR="00CA019D">
        <w:t>–</w:t>
      </w:r>
      <w:r w:rsidR="002C210A">
        <w:t xml:space="preserve"> the name of the artist</w:t>
      </w:r>
    </w:p>
    <w:p w:rsidR="002C210A" w:rsidRDefault="002C210A" w:rsidP="00D5267E">
      <w:pPr>
        <w:pStyle w:val="ListParagraph"/>
        <w:numPr>
          <w:ilvl w:val="1"/>
          <w:numId w:val="7"/>
        </w:numPr>
      </w:pPr>
      <w:r>
        <w:t>‘</w:t>
      </w:r>
      <w:r>
        <w:t>city</w:t>
      </w:r>
      <w:r>
        <w:t>’</w:t>
      </w:r>
      <w:r w:rsidR="00572615">
        <w:t xml:space="preserve">: string </w:t>
      </w:r>
      <w:r w:rsidR="00572615">
        <w:t>–</w:t>
      </w:r>
      <w:r w:rsidR="00572615">
        <w:t xml:space="preserve"> URL of the </w:t>
      </w:r>
      <w:proofErr w:type="spellStart"/>
      <w:proofErr w:type="gramStart"/>
      <w:r w:rsidR="00572615">
        <w:t>vi.wikipedia</w:t>
      </w:r>
      <w:proofErr w:type="spellEnd"/>
      <w:proofErr w:type="gramEnd"/>
      <w:r w:rsidR="00572615">
        <w:t xml:space="preserve"> page about the city where the artist was born</w:t>
      </w:r>
    </w:p>
    <w:p w:rsidR="00572615" w:rsidRDefault="00572615" w:rsidP="00D5267E">
      <w:pPr>
        <w:pStyle w:val="ListParagraph"/>
        <w:numPr>
          <w:ilvl w:val="1"/>
          <w:numId w:val="7"/>
        </w:numPr>
      </w:pPr>
      <w:r>
        <w:t>‘</w:t>
      </w:r>
      <w:r>
        <w:t>country</w:t>
      </w:r>
      <w:r>
        <w:t>’</w:t>
      </w:r>
      <w:r>
        <w:t xml:space="preserve">: string </w:t>
      </w:r>
      <w:r>
        <w:t>–</w:t>
      </w:r>
      <w:r>
        <w:t xml:space="preserve"> URL of the </w:t>
      </w:r>
      <w:proofErr w:type="spellStart"/>
      <w:proofErr w:type="gramStart"/>
      <w:r>
        <w:t>vi.wikipedia</w:t>
      </w:r>
      <w:proofErr w:type="spellEnd"/>
      <w:proofErr w:type="gramEnd"/>
      <w:r>
        <w:t xml:space="preserve"> page about the country where the artist comes from</w:t>
      </w:r>
    </w:p>
    <w:p w:rsidR="002C210A" w:rsidRDefault="002C210A" w:rsidP="00D5267E">
      <w:pPr>
        <w:pStyle w:val="ListParagraph"/>
        <w:numPr>
          <w:ilvl w:val="1"/>
          <w:numId w:val="7"/>
        </w:numPr>
      </w:pPr>
      <w:r>
        <w:t>‘</w:t>
      </w:r>
      <w:proofErr w:type="spellStart"/>
      <w:r>
        <w:t>birth_name</w:t>
      </w:r>
      <w:proofErr w:type="spellEnd"/>
      <w:r>
        <w:t>’</w:t>
      </w:r>
      <w:r>
        <w:t xml:space="preserve">: string </w:t>
      </w:r>
      <w:r>
        <w:t>–</w:t>
      </w:r>
      <w:r>
        <w:t xml:space="preserve"> the real name of the artist</w:t>
      </w:r>
    </w:p>
    <w:p w:rsidR="002C210A" w:rsidRDefault="002C210A" w:rsidP="00D5267E">
      <w:pPr>
        <w:pStyle w:val="ListParagraph"/>
        <w:numPr>
          <w:ilvl w:val="1"/>
          <w:numId w:val="7"/>
        </w:numPr>
      </w:pPr>
      <w:r>
        <w:t>‘</w:t>
      </w:r>
      <w:r>
        <w:t>dob</w:t>
      </w:r>
      <w:r>
        <w:t>’</w:t>
      </w:r>
      <w:r>
        <w:t xml:space="preserve">: string of date in </w:t>
      </w:r>
      <w:proofErr w:type="spellStart"/>
      <w:r>
        <w:t>dd</w:t>
      </w:r>
      <w:proofErr w:type="spellEnd"/>
      <w:r>
        <w:t>/mm/</w:t>
      </w:r>
      <w:proofErr w:type="spellStart"/>
      <w:r>
        <w:t>yyyy</w:t>
      </w:r>
      <w:proofErr w:type="spellEnd"/>
      <w:r>
        <w:t xml:space="preserve"> format </w:t>
      </w:r>
      <w:r>
        <w:t>–</w:t>
      </w:r>
      <w:r>
        <w:t xml:space="preserve"> the date of birth of the artist</w:t>
      </w:r>
    </w:p>
    <w:p w:rsidR="002C210A" w:rsidRDefault="002C210A" w:rsidP="00D5267E">
      <w:pPr>
        <w:pStyle w:val="ListParagraph"/>
        <w:numPr>
          <w:ilvl w:val="1"/>
          <w:numId w:val="7"/>
        </w:numPr>
      </w:pPr>
      <w:r>
        <w:t>‘</w:t>
      </w:r>
      <w:r>
        <w:t>height</w:t>
      </w:r>
      <w:r>
        <w:t>’</w:t>
      </w:r>
      <w:r>
        <w:t xml:space="preserve">: </w:t>
      </w:r>
      <w:proofErr w:type="spellStart"/>
      <w:r>
        <w:t>int</w:t>
      </w:r>
      <w:proofErr w:type="spellEnd"/>
      <w:r>
        <w:t xml:space="preserve"> </w:t>
      </w:r>
      <w:r>
        <w:t>–</w:t>
      </w:r>
      <w:r>
        <w:t xml:space="preserve"> the height of the artist in cm</w:t>
      </w:r>
    </w:p>
    <w:p w:rsidR="00572615" w:rsidRDefault="00572615" w:rsidP="00D5267E">
      <w:pPr>
        <w:pStyle w:val="ListParagraph"/>
        <w:numPr>
          <w:ilvl w:val="1"/>
          <w:numId w:val="7"/>
        </w:numPr>
      </w:pPr>
      <w:r>
        <w:t>‘</w:t>
      </w:r>
      <w:r>
        <w:t>image</w:t>
      </w:r>
      <w:r>
        <w:t>’</w:t>
      </w:r>
      <w:r>
        <w:t xml:space="preserve">: string </w:t>
      </w:r>
      <w:r>
        <w:t>–</w:t>
      </w:r>
      <w:r>
        <w:t xml:space="preserve"> URL to </w:t>
      </w:r>
      <w:proofErr w:type="spellStart"/>
      <w:proofErr w:type="gramStart"/>
      <w:r>
        <w:t>a</w:t>
      </w:r>
      <w:proofErr w:type="spellEnd"/>
      <w:proofErr w:type="gramEnd"/>
      <w:r>
        <w:t xml:space="preserve"> image of the artist</w:t>
      </w:r>
    </w:p>
    <w:p w:rsidR="00C77CAF" w:rsidRDefault="00572615" w:rsidP="00D5267E">
      <w:pPr>
        <w:pStyle w:val="ListParagraph"/>
        <w:numPr>
          <w:ilvl w:val="1"/>
          <w:numId w:val="7"/>
        </w:numPr>
      </w:pPr>
      <w:r>
        <w:t>‘</w:t>
      </w:r>
      <w:r>
        <w:t>i</w:t>
      </w:r>
      <w:r w:rsidR="002C210A">
        <w:t>nstruments</w:t>
      </w:r>
      <w:r>
        <w:t>’</w:t>
      </w:r>
      <w:r w:rsidR="002C210A">
        <w:t xml:space="preserve">: set of strings </w:t>
      </w:r>
      <w:r w:rsidR="002C210A">
        <w:t>–</w:t>
      </w:r>
      <w:r w:rsidR="002C210A">
        <w:t xml:space="preserve"> instruments that the artist can play</w:t>
      </w:r>
    </w:p>
    <w:p w:rsidR="002C210A" w:rsidRDefault="002C210A" w:rsidP="00D5267E">
      <w:pPr>
        <w:pStyle w:val="ListParagraph"/>
        <w:numPr>
          <w:ilvl w:val="1"/>
          <w:numId w:val="7"/>
        </w:numPr>
      </w:pPr>
      <w:r>
        <w:t>‘</w:t>
      </w:r>
      <w:r>
        <w:t>professions</w:t>
      </w:r>
      <w:r>
        <w:t>’</w:t>
      </w:r>
      <w:r>
        <w:t xml:space="preserve">: set of strings </w:t>
      </w:r>
      <w:r>
        <w:t>–</w:t>
      </w:r>
      <w:r>
        <w:t xml:space="preserve"> the artist</w:t>
      </w:r>
      <w:r>
        <w:t>’</w:t>
      </w:r>
      <w:r>
        <w:t xml:space="preserve">s genres (will be renamed to </w:t>
      </w:r>
      <w:r>
        <w:t>‘</w:t>
      </w:r>
      <w:r>
        <w:t>genres</w:t>
      </w:r>
      <w:r>
        <w:t>’</w:t>
      </w:r>
      <w:r>
        <w:t xml:space="preserve"> later)</w:t>
      </w:r>
    </w:p>
    <w:p w:rsidR="00572615" w:rsidRDefault="00572615" w:rsidP="00D5267E">
      <w:pPr>
        <w:pStyle w:val="ListParagraph"/>
        <w:numPr>
          <w:ilvl w:val="1"/>
          <w:numId w:val="7"/>
        </w:numPr>
      </w:pPr>
      <w:r>
        <w:t>‘</w:t>
      </w:r>
      <w:proofErr w:type="spellStart"/>
      <w:r>
        <w:t>member_of</w:t>
      </w:r>
      <w:proofErr w:type="spellEnd"/>
      <w:r>
        <w:t>’</w:t>
      </w:r>
      <w:r>
        <w:t xml:space="preserve">: set of strings </w:t>
      </w:r>
      <w:r>
        <w:t>–</w:t>
      </w:r>
      <w:r>
        <w:t xml:space="preserve"> name of bands that the artist was and/or is a member of (could include temporal info later)</w:t>
      </w:r>
    </w:p>
    <w:p w:rsidR="00572615" w:rsidRDefault="00572615" w:rsidP="00D5267E">
      <w:pPr>
        <w:pStyle w:val="ListParagraph"/>
        <w:numPr>
          <w:ilvl w:val="1"/>
          <w:numId w:val="7"/>
        </w:numPr>
      </w:pPr>
      <w:r>
        <w:t>‘</w:t>
      </w:r>
      <w:r>
        <w:t>wiki</w:t>
      </w:r>
      <w:r>
        <w:t>’</w:t>
      </w:r>
      <w:r>
        <w:t xml:space="preserve">: string </w:t>
      </w:r>
      <w:r>
        <w:t>–</w:t>
      </w:r>
      <w:r>
        <w:t xml:space="preserve"> URL of the </w:t>
      </w:r>
      <w:proofErr w:type="spellStart"/>
      <w:proofErr w:type="gramStart"/>
      <w:r>
        <w:t>vi.wikikipedia</w:t>
      </w:r>
      <w:proofErr w:type="spellEnd"/>
      <w:proofErr w:type="gramEnd"/>
      <w:r>
        <w:t xml:space="preserve"> page about the artist</w:t>
      </w:r>
    </w:p>
    <w:p w:rsidR="002C210A" w:rsidRDefault="002C210A" w:rsidP="002C210A">
      <w:pPr>
        <w:pStyle w:val="ListParagraph"/>
        <w:numPr>
          <w:ilvl w:val="3"/>
          <w:numId w:val="5"/>
        </w:numPr>
      </w:pPr>
      <w:r>
        <w:t>Song data</w:t>
      </w:r>
    </w:p>
    <w:p w:rsidR="002C210A" w:rsidRDefault="002C210A" w:rsidP="002C210A">
      <w:pPr>
        <w:pStyle w:val="ListParagraph"/>
        <w:numPr>
          <w:ilvl w:val="0"/>
          <w:numId w:val="7"/>
        </w:numPr>
      </w:pPr>
      <w:r>
        <w:t>Stores in 2 kb objects like artist data</w:t>
      </w:r>
    </w:p>
    <w:p w:rsidR="002C210A" w:rsidRDefault="00572615" w:rsidP="002C210A">
      <w:pPr>
        <w:pStyle w:val="ListParagraph"/>
        <w:numPr>
          <w:ilvl w:val="0"/>
          <w:numId w:val="7"/>
        </w:numPr>
      </w:pPr>
      <w:r>
        <w:t>The</w:t>
      </w:r>
      <w:r w:rsidR="002C210A">
        <w:t xml:space="preserve"> kb</w:t>
      </w:r>
      <w:r w:rsidR="002C210A">
        <w:t>’</w:t>
      </w:r>
      <w:r w:rsidR="002C210A">
        <w:t>s keys are the URLs of every song collected after the process described in section 3.1</w:t>
      </w:r>
    </w:p>
    <w:p w:rsidR="002C210A" w:rsidRDefault="00572615" w:rsidP="002C210A">
      <w:pPr>
        <w:pStyle w:val="ListParagraph"/>
        <w:numPr>
          <w:ilvl w:val="0"/>
          <w:numId w:val="7"/>
        </w:numPr>
      </w:pPr>
      <w:r>
        <w:t>The kb</w:t>
      </w:r>
      <w:r>
        <w:t>’</w:t>
      </w:r>
      <w:r>
        <w:t>s values are dictionary objects containing:</w:t>
      </w:r>
    </w:p>
    <w:p w:rsidR="00572615" w:rsidRDefault="00572615" w:rsidP="00572615">
      <w:pPr>
        <w:pStyle w:val="ListParagraph"/>
        <w:numPr>
          <w:ilvl w:val="1"/>
          <w:numId w:val="7"/>
        </w:numPr>
      </w:pPr>
      <w:r>
        <w:t>‘</w:t>
      </w:r>
      <w:r>
        <w:t>name</w:t>
      </w:r>
      <w:r>
        <w:t>’</w:t>
      </w:r>
      <w:r>
        <w:t xml:space="preserve">: string </w:t>
      </w:r>
      <w:r>
        <w:t>–</w:t>
      </w:r>
      <w:r>
        <w:t xml:space="preserve"> the name of the song</w:t>
      </w:r>
    </w:p>
    <w:p w:rsidR="00572615" w:rsidRDefault="00572615" w:rsidP="00572615">
      <w:pPr>
        <w:pStyle w:val="ListParagraph"/>
        <w:numPr>
          <w:ilvl w:val="1"/>
          <w:numId w:val="7"/>
        </w:numPr>
      </w:pPr>
      <w:r>
        <w:t>‘</w:t>
      </w:r>
      <w:proofErr w:type="spellStart"/>
      <w:r>
        <w:t>composed_by</w:t>
      </w:r>
      <w:proofErr w:type="spellEnd"/>
      <w:r>
        <w:t>’</w:t>
      </w:r>
      <w:r>
        <w:t>: set of strings - URLs of the biography pages of all the artists that compose the song</w:t>
      </w:r>
    </w:p>
    <w:p w:rsidR="00572615" w:rsidRDefault="00572615" w:rsidP="00572615">
      <w:pPr>
        <w:pStyle w:val="ListParagraph"/>
        <w:numPr>
          <w:ilvl w:val="1"/>
          <w:numId w:val="7"/>
        </w:numPr>
      </w:pPr>
      <w:r>
        <w:t>‘</w:t>
      </w:r>
      <w:proofErr w:type="spellStart"/>
      <w:r>
        <w:t>performed_by</w:t>
      </w:r>
      <w:proofErr w:type="spellEnd"/>
      <w:r>
        <w:t>’</w:t>
      </w:r>
      <w:r>
        <w:t xml:space="preserve">: set of strings </w:t>
      </w:r>
      <w:r>
        <w:t>–</w:t>
      </w:r>
      <w:r>
        <w:t xml:space="preserve"> URLs of the biography pages of all the artists that perform the song</w:t>
      </w:r>
    </w:p>
    <w:p w:rsidR="00572615" w:rsidRDefault="00572615" w:rsidP="00572615">
      <w:pPr>
        <w:pStyle w:val="ListParagraph"/>
        <w:numPr>
          <w:ilvl w:val="1"/>
          <w:numId w:val="7"/>
        </w:numPr>
      </w:pPr>
      <w:r>
        <w:t>‘</w:t>
      </w:r>
      <w:r>
        <w:t>lyric</w:t>
      </w:r>
      <w:r>
        <w:t>’</w:t>
      </w:r>
      <w:r>
        <w:t xml:space="preserve">: string </w:t>
      </w:r>
      <w:r>
        <w:t>–</w:t>
      </w:r>
      <w:r>
        <w:t xml:space="preserve"> the lyric of the song</w:t>
      </w:r>
    </w:p>
    <w:p w:rsidR="00C77CAF" w:rsidRDefault="00C77CAF" w:rsidP="00C77CAF">
      <w:pPr>
        <w:pStyle w:val="ListParagraph"/>
        <w:numPr>
          <w:ilvl w:val="1"/>
          <w:numId w:val="5"/>
        </w:numPr>
      </w:pPr>
      <w:r>
        <w:t>Information alignment: TODO</w:t>
      </w:r>
    </w:p>
    <w:p w:rsidR="00C77CAF" w:rsidRDefault="00C77CAF" w:rsidP="00C77CAF">
      <w:pPr>
        <w:pStyle w:val="ListParagraph"/>
        <w:numPr>
          <w:ilvl w:val="1"/>
          <w:numId w:val="5"/>
        </w:numPr>
      </w:pPr>
      <w:r>
        <w:t>Import to a KB: TODO</w:t>
      </w:r>
    </w:p>
    <w:p w:rsidR="00C77CAF" w:rsidRDefault="00C77CAF" w:rsidP="00C77CAF"/>
    <w:p w:rsidR="001D5E22" w:rsidRDefault="00C77CAF" w:rsidP="00C77CAF">
      <w:pPr>
        <w:pStyle w:val="ListParagraph"/>
        <w:numPr>
          <w:ilvl w:val="0"/>
          <w:numId w:val="5"/>
        </w:numPr>
      </w:pPr>
      <w:r>
        <w:t>Information extraction</w:t>
      </w:r>
    </w:p>
    <w:p w:rsidR="001D5E22" w:rsidRDefault="00572615" w:rsidP="001D5E22">
      <w:pPr>
        <w:pStyle w:val="ListParagraph"/>
        <w:numPr>
          <w:ilvl w:val="1"/>
          <w:numId w:val="5"/>
        </w:numPr>
      </w:pPr>
      <w:r>
        <w:t>Predicate 8 (instruments) and 9 (professions)</w:t>
      </w:r>
    </w:p>
    <w:p w:rsidR="001D5E22" w:rsidRDefault="00537277" w:rsidP="001D5E22">
      <w:pPr>
        <w:pStyle w:val="ListParagraph"/>
        <w:numPr>
          <w:ilvl w:val="2"/>
          <w:numId w:val="5"/>
        </w:numPr>
      </w:pPr>
      <w:r>
        <w:t>Input</w:t>
      </w:r>
    </w:p>
    <w:p w:rsidR="001D5E22" w:rsidRDefault="00537277" w:rsidP="001D5E22">
      <w:pPr>
        <w:pStyle w:val="ListParagraph"/>
        <w:numPr>
          <w:ilvl w:val="0"/>
          <w:numId w:val="7"/>
        </w:numPr>
      </w:pPr>
      <w:r>
        <w:t xml:space="preserve">Html of artist </w:t>
      </w:r>
      <w:r w:rsidR="00D5267E">
        <w:t>biography</w:t>
      </w:r>
      <w:r>
        <w:t xml:space="preserve"> pages from mp3.zing.vn and nhaccuatui.com</w:t>
      </w:r>
    </w:p>
    <w:p w:rsidR="001D5E22" w:rsidRDefault="00537277" w:rsidP="001D5E22">
      <w:pPr>
        <w:pStyle w:val="ListParagraph"/>
        <w:numPr>
          <w:ilvl w:val="0"/>
          <w:numId w:val="7"/>
        </w:numPr>
      </w:pPr>
      <w:r>
        <w:t xml:space="preserve">Example: </w:t>
      </w:r>
    </w:p>
    <w:p w:rsidR="001D5E22" w:rsidRDefault="004C4BC0" w:rsidP="001D5E22">
      <w:pPr>
        <w:pStyle w:val="ListParagraph"/>
        <w:numPr>
          <w:ilvl w:val="1"/>
          <w:numId w:val="7"/>
        </w:numPr>
      </w:pPr>
      <w:hyperlink r:id="rId19" w:history="1">
        <w:r w:rsidR="00537277" w:rsidRPr="003D6CD2">
          <w:rPr>
            <w:rStyle w:val="Hyperlink"/>
          </w:rPr>
          <w:t>https://www.nhaccuatui.com/nghe-si-den-vau.html</w:t>
        </w:r>
      </w:hyperlink>
    </w:p>
    <w:p w:rsidR="001D5E22" w:rsidRDefault="004C4BC0" w:rsidP="001D5E22">
      <w:pPr>
        <w:pStyle w:val="ListParagraph"/>
        <w:numPr>
          <w:ilvl w:val="1"/>
          <w:numId w:val="7"/>
        </w:numPr>
      </w:pPr>
      <w:hyperlink r:id="rId20" w:history="1">
        <w:r w:rsidR="00537277" w:rsidRPr="003D6CD2">
          <w:rPr>
            <w:rStyle w:val="Hyperlink"/>
          </w:rPr>
          <w:t>https://mp3.zing.vn/nghe-si/Ngot/tieu-su</w:t>
        </w:r>
      </w:hyperlink>
    </w:p>
    <w:p w:rsidR="001D5E22" w:rsidRDefault="00537277" w:rsidP="001D5E22">
      <w:pPr>
        <w:pStyle w:val="ListParagraph"/>
        <w:numPr>
          <w:ilvl w:val="0"/>
          <w:numId w:val="7"/>
        </w:numPr>
      </w:pPr>
      <w:r>
        <w:t xml:space="preserve">Note: </w:t>
      </w:r>
      <w:r w:rsidR="00D5267E">
        <w:t>Biography</w:t>
      </w:r>
      <w:r>
        <w:t xml:space="preserve"> pages from mp3.zing.vn have </w:t>
      </w:r>
      <w:proofErr w:type="spellStart"/>
      <w:r>
        <w:t>urls</w:t>
      </w:r>
      <w:proofErr w:type="spellEnd"/>
      <w:r>
        <w:t xml:space="preserve"> ending with </w:t>
      </w:r>
      <w:r>
        <w:t>“</w:t>
      </w:r>
      <w:r>
        <w:t>/</w:t>
      </w:r>
      <w:proofErr w:type="spellStart"/>
      <w:r>
        <w:t>tieu-su</w:t>
      </w:r>
      <w:proofErr w:type="spellEnd"/>
      <w:r>
        <w:t>”</w:t>
      </w:r>
      <w:r>
        <w:t>, not the overview page (</w:t>
      </w:r>
      <w:hyperlink r:id="rId21" w:history="1">
        <w:r w:rsidRPr="003D6CD2">
          <w:rPr>
            <w:rStyle w:val="Hyperlink"/>
          </w:rPr>
          <w:t>https://mp3.zing.vn/nghe-si/Ngot</w:t>
        </w:r>
      </w:hyperlink>
      <w:r w:rsidR="001D5E22">
        <w:t>)</w:t>
      </w:r>
    </w:p>
    <w:p w:rsidR="001D5E22" w:rsidRDefault="001D5E22" w:rsidP="001D5E22"/>
    <w:p w:rsidR="001D5E22" w:rsidRDefault="001D5E22" w:rsidP="001D5E22">
      <w:pPr>
        <w:pStyle w:val="ListParagraph"/>
        <w:numPr>
          <w:ilvl w:val="2"/>
          <w:numId w:val="5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B6BD76F">
            <wp:simplePos x="0" y="0"/>
            <wp:positionH relativeFrom="column">
              <wp:posOffset>114300</wp:posOffset>
            </wp:positionH>
            <wp:positionV relativeFrom="paragraph">
              <wp:posOffset>257810</wp:posOffset>
            </wp:positionV>
            <wp:extent cx="5943600" cy="1979930"/>
            <wp:effectExtent l="0" t="0" r="0" b="127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277">
        <w:t>Pipeline:</w:t>
      </w:r>
    </w:p>
    <w:p w:rsidR="008024F6" w:rsidRDefault="00EA7AE5" w:rsidP="008024F6">
      <w:pPr>
        <w:pStyle w:val="ListParagraph"/>
        <w:numPr>
          <w:ilvl w:val="2"/>
          <w:numId w:val="5"/>
        </w:numPr>
      </w:pPr>
      <w:r>
        <w:t xml:space="preserve">Text extractions: using </w:t>
      </w:r>
      <w:proofErr w:type="spellStart"/>
      <w:r>
        <w:t>css</w:t>
      </w:r>
      <w:proofErr w:type="spellEnd"/>
      <w:r>
        <w:t xml:space="preserve"> selectors</w:t>
      </w:r>
      <w:r w:rsidR="001D5E22">
        <w:t xml:space="preserve"> to extract biography contents</w:t>
      </w:r>
    </w:p>
    <w:p w:rsidR="008024F6" w:rsidRDefault="008024F6" w:rsidP="008024F6">
      <w:pPr>
        <w:pStyle w:val="ListParagraph"/>
        <w:numPr>
          <w:ilvl w:val="0"/>
          <w:numId w:val="7"/>
        </w:numPr>
      </w:pPr>
      <w:r>
        <w:t xml:space="preserve">nhaccuatui.com: </w:t>
      </w:r>
      <w:r>
        <w:t>‘</w:t>
      </w:r>
      <w:r w:rsidRPr="004B3551">
        <w:t>#</w:t>
      </w:r>
      <w:proofErr w:type="spellStart"/>
      <w:r w:rsidRPr="004B3551">
        <w:t>divDescription</w:t>
      </w:r>
      <w:proofErr w:type="spellEnd"/>
      <w:r>
        <w:t>’</w:t>
      </w:r>
    </w:p>
    <w:p w:rsidR="008024F6" w:rsidRDefault="008024F6" w:rsidP="008024F6">
      <w:pPr>
        <w:pStyle w:val="ListParagraph"/>
        <w:numPr>
          <w:ilvl w:val="0"/>
          <w:numId w:val="7"/>
        </w:numPr>
      </w:pPr>
      <w:r>
        <w:t>mp3.zing.vn: requires more than 1 selector due to inconsistent html layout</w:t>
      </w:r>
    </w:p>
    <w:p w:rsidR="008024F6" w:rsidRDefault="008024F6" w:rsidP="008024F6">
      <w:pPr>
        <w:pStyle w:val="ListParagraph"/>
        <w:numPr>
          <w:ilvl w:val="1"/>
          <w:numId w:val="7"/>
        </w:numPr>
      </w:pPr>
      <w:r w:rsidRPr="004B3551">
        <w:t xml:space="preserve">'body &gt; </w:t>
      </w:r>
      <w:proofErr w:type="spellStart"/>
      <w:proofErr w:type="gramStart"/>
      <w:r w:rsidRPr="004B3551">
        <w:t>div.wrapper</w:t>
      </w:r>
      <w:proofErr w:type="spellEnd"/>
      <w:proofErr w:type="gramEnd"/>
      <w:r w:rsidRPr="004B3551">
        <w:t xml:space="preserve">-page &gt; </w:t>
      </w:r>
      <w:proofErr w:type="spellStart"/>
      <w:r w:rsidRPr="004B3551">
        <w:t>div.wrap</w:t>
      </w:r>
      <w:proofErr w:type="spellEnd"/>
      <w:r w:rsidRPr="004B3551">
        <w:t>-</w:t>
      </w:r>
      <w:proofErr w:type="spellStart"/>
      <w:r w:rsidRPr="004B3551">
        <w:t>body.group.page</w:t>
      </w:r>
      <w:proofErr w:type="spellEnd"/>
      <w:r w:rsidRPr="004B3551">
        <w:t>-artist-</w:t>
      </w:r>
      <w:proofErr w:type="spellStart"/>
      <w:r w:rsidRPr="004B3551">
        <w:t>all.page</w:t>
      </w:r>
      <w:proofErr w:type="spellEnd"/>
      <w:r w:rsidRPr="004B3551">
        <w:t>-</w:t>
      </w:r>
      <w:proofErr w:type="spellStart"/>
      <w:r w:rsidRPr="004B3551">
        <w:t>artist.container</w:t>
      </w:r>
      <w:proofErr w:type="spellEnd"/>
      <w:r w:rsidRPr="004B3551">
        <w:t xml:space="preserve"> &gt; div.wrap-2-col &gt; </w:t>
      </w:r>
      <w:proofErr w:type="spellStart"/>
      <w:r w:rsidRPr="004B3551">
        <w:t>div.wrap</w:t>
      </w:r>
      <w:proofErr w:type="spellEnd"/>
      <w:r w:rsidRPr="004B3551">
        <w:t xml:space="preserve">-content &gt; div &gt; </w:t>
      </w:r>
      <w:proofErr w:type="spellStart"/>
      <w:r w:rsidRPr="004B3551">
        <w:t>div.row</w:t>
      </w:r>
      <w:proofErr w:type="spellEnd"/>
      <w:r w:rsidRPr="004B3551">
        <w:t xml:space="preserve"> &gt; div &gt; div'</w:t>
      </w:r>
      <w:r>
        <w:t xml:space="preserve"> (majority)</w:t>
      </w:r>
    </w:p>
    <w:p w:rsidR="008024F6" w:rsidRDefault="008024F6" w:rsidP="008024F6">
      <w:pPr>
        <w:pStyle w:val="ListParagraph"/>
        <w:numPr>
          <w:ilvl w:val="1"/>
          <w:numId w:val="7"/>
        </w:numPr>
      </w:pPr>
      <w:r w:rsidRPr="004B3551">
        <w:t xml:space="preserve">body &gt; </w:t>
      </w:r>
      <w:proofErr w:type="spellStart"/>
      <w:proofErr w:type="gramStart"/>
      <w:r w:rsidRPr="004B3551">
        <w:t>div.wrapper</w:t>
      </w:r>
      <w:proofErr w:type="spellEnd"/>
      <w:proofErr w:type="gramEnd"/>
      <w:r w:rsidRPr="004B3551">
        <w:t xml:space="preserve">-page &gt; </w:t>
      </w:r>
      <w:proofErr w:type="spellStart"/>
      <w:r w:rsidRPr="004B3551">
        <w:t>div.full</w:t>
      </w:r>
      <w:proofErr w:type="spellEnd"/>
      <w:r w:rsidRPr="004B3551">
        <w:t xml:space="preserve">-banner &gt; </w:t>
      </w:r>
      <w:proofErr w:type="spellStart"/>
      <w:r w:rsidRPr="004B3551">
        <w:t>div.wrap</w:t>
      </w:r>
      <w:proofErr w:type="spellEnd"/>
      <w:r w:rsidRPr="004B3551">
        <w:t>-</w:t>
      </w:r>
      <w:proofErr w:type="spellStart"/>
      <w:r w:rsidRPr="004B3551">
        <w:t>body.group.page</w:t>
      </w:r>
      <w:proofErr w:type="spellEnd"/>
      <w:r w:rsidRPr="004B3551">
        <w:t>-artist-</w:t>
      </w:r>
      <w:proofErr w:type="spellStart"/>
      <w:r w:rsidRPr="004B3551">
        <w:t>all.page</w:t>
      </w:r>
      <w:proofErr w:type="spellEnd"/>
      <w:r w:rsidRPr="004B3551">
        <w:t>-</w:t>
      </w:r>
      <w:proofErr w:type="spellStart"/>
      <w:r w:rsidRPr="004B3551">
        <w:t>artist.container</w:t>
      </w:r>
      <w:proofErr w:type="spellEnd"/>
      <w:r w:rsidRPr="004B3551">
        <w:t xml:space="preserve"> &gt; div.wrap-2-col &gt; </w:t>
      </w:r>
      <w:proofErr w:type="spellStart"/>
      <w:r w:rsidRPr="004B3551">
        <w:t>div.wrap</w:t>
      </w:r>
      <w:proofErr w:type="spellEnd"/>
      <w:r w:rsidRPr="004B3551">
        <w:t xml:space="preserve">-content &gt; div &gt; </w:t>
      </w:r>
      <w:proofErr w:type="spellStart"/>
      <w:r w:rsidRPr="004B3551">
        <w:t>div.row</w:t>
      </w:r>
      <w:proofErr w:type="spellEnd"/>
      <w:r w:rsidRPr="004B3551">
        <w:t xml:space="preserve"> &gt; div &gt; div'</w:t>
      </w:r>
    </w:p>
    <w:p w:rsidR="008024F6" w:rsidRDefault="008024F6" w:rsidP="008024F6">
      <w:pPr>
        <w:pStyle w:val="ListParagraph"/>
        <w:numPr>
          <w:ilvl w:val="1"/>
          <w:numId w:val="7"/>
        </w:numPr>
      </w:pPr>
      <w:r w:rsidRPr="004B3551">
        <w:t xml:space="preserve">'body &gt; </w:t>
      </w:r>
      <w:proofErr w:type="spellStart"/>
      <w:proofErr w:type="gramStart"/>
      <w:r w:rsidRPr="004B3551">
        <w:t>div.wrapper</w:t>
      </w:r>
      <w:proofErr w:type="spellEnd"/>
      <w:proofErr w:type="gramEnd"/>
      <w:r w:rsidRPr="004B3551">
        <w:t xml:space="preserve">-page &gt; div &gt; </w:t>
      </w:r>
      <w:proofErr w:type="spellStart"/>
      <w:r w:rsidRPr="004B3551">
        <w:t>div.container</w:t>
      </w:r>
      <w:proofErr w:type="spellEnd"/>
      <w:r w:rsidRPr="004B3551">
        <w:t xml:space="preserve"> &gt; </w:t>
      </w:r>
      <w:proofErr w:type="spellStart"/>
      <w:r w:rsidRPr="004B3551">
        <w:t>div.wrap</w:t>
      </w:r>
      <w:proofErr w:type="spellEnd"/>
      <w:r w:rsidRPr="004B3551">
        <w:t>-</w:t>
      </w:r>
      <w:proofErr w:type="spellStart"/>
      <w:r w:rsidRPr="004B3551">
        <w:t>body.group.page</w:t>
      </w:r>
      <w:proofErr w:type="spellEnd"/>
      <w:r w:rsidRPr="004B3551">
        <w:t>-artist-</w:t>
      </w:r>
      <w:proofErr w:type="spellStart"/>
      <w:r w:rsidRPr="004B3551">
        <w:t>all.page</w:t>
      </w:r>
      <w:proofErr w:type="spellEnd"/>
      <w:r w:rsidRPr="004B3551">
        <w:t>-</w:t>
      </w:r>
      <w:proofErr w:type="spellStart"/>
      <w:r w:rsidRPr="004B3551">
        <w:t>artist.container</w:t>
      </w:r>
      <w:proofErr w:type="spellEnd"/>
      <w:r w:rsidRPr="004B3551">
        <w:t xml:space="preserve"> &gt; div.wrap-2-col &gt; </w:t>
      </w:r>
      <w:proofErr w:type="spellStart"/>
      <w:r w:rsidRPr="004B3551">
        <w:t>div.wrap</w:t>
      </w:r>
      <w:proofErr w:type="spellEnd"/>
      <w:r w:rsidRPr="004B3551">
        <w:t>-content'</w:t>
      </w:r>
    </w:p>
    <w:p w:rsidR="008024F6" w:rsidRDefault="008024F6" w:rsidP="008024F6">
      <w:pPr>
        <w:pStyle w:val="ListParagraph"/>
      </w:pPr>
    </w:p>
    <w:p w:rsidR="004C2E29" w:rsidRDefault="004C2E29" w:rsidP="004C2E29">
      <w:pPr>
        <w:pStyle w:val="ListParagraph"/>
        <w:numPr>
          <w:ilvl w:val="2"/>
          <w:numId w:val="5"/>
        </w:numPr>
      </w:pPr>
      <w:r>
        <w:t>Information extraction</w:t>
      </w:r>
    </w:p>
    <w:p w:rsidR="004C2E29" w:rsidRDefault="004C2E29" w:rsidP="004C2E29">
      <w:pPr>
        <w:pStyle w:val="ListParagraph"/>
        <w:numPr>
          <w:ilvl w:val="0"/>
          <w:numId w:val="7"/>
        </w:numPr>
      </w:pPr>
      <w:r>
        <w:t xml:space="preserve">First attempt: Apply </w:t>
      </w:r>
      <w:proofErr w:type="spellStart"/>
      <w:r>
        <w:t>pos</w:t>
      </w:r>
      <w:proofErr w:type="spellEnd"/>
      <w:r>
        <w:t xml:space="preserve"> tagging and dependency parsing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t>Word segmentation alone is computationally expensive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458421C" wp14:editId="38ECFC59">
            <wp:simplePos x="0" y="0"/>
            <wp:positionH relativeFrom="column">
              <wp:posOffset>956885</wp:posOffset>
            </wp:positionH>
            <wp:positionV relativeFrom="paragraph">
              <wp:posOffset>288697</wp:posOffset>
            </wp:positionV>
            <wp:extent cx="4123055" cy="28765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3055" cy="2876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Impractical, cannot scale (having 20000+ samples)</w:t>
      </w:r>
    </w:p>
    <w:p w:rsidR="004C2E29" w:rsidRDefault="004C2E29" w:rsidP="004C2E29">
      <w:pPr>
        <w:pStyle w:val="ListParagraph"/>
        <w:numPr>
          <w:ilvl w:val="0"/>
          <w:numId w:val="7"/>
        </w:numPr>
      </w:pPr>
      <w:r>
        <w:lastRenderedPageBreak/>
        <w:t>Second attempt:  Build a lookup dictionary manually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t>Time-consuming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t>Cannot cover all cases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t>Need to standardize different terms that have the same meaning</w:t>
      </w:r>
    </w:p>
    <w:p w:rsidR="004C2E29" w:rsidRDefault="004C2E29" w:rsidP="004C2E29">
      <w:pPr>
        <w:pStyle w:val="ListParagraph"/>
        <w:numPr>
          <w:ilvl w:val="1"/>
          <w:numId w:val="7"/>
        </w:numPr>
      </w:pPr>
      <w:r>
        <w:t>Could include false cases</w:t>
      </w:r>
    </w:p>
    <w:p w:rsidR="004C2E29" w:rsidRDefault="00D57F9F" w:rsidP="004C2E29">
      <w:pPr>
        <w:pStyle w:val="ListParagraph"/>
        <w:numPr>
          <w:ilvl w:val="1"/>
          <w:numId w:val="7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110BE95">
            <wp:simplePos x="0" y="0"/>
            <wp:positionH relativeFrom="column">
              <wp:posOffset>1146810</wp:posOffset>
            </wp:positionH>
            <wp:positionV relativeFrom="paragraph">
              <wp:posOffset>183515</wp:posOffset>
            </wp:positionV>
            <wp:extent cx="4606290" cy="4570095"/>
            <wp:effectExtent l="0" t="0" r="3810" b="190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570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2E29">
        <w:t>Safe choice, a good starting point</w:t>
      </w:r>
    </w:p>
    <w:p w:rsidR="004C2E29" w:rsidRDefault="00D57F9F" w:rsidP="00D57F9F">
      <w:pPr>
        <w:pStyle w:val="ListParagraph"/>
        <w:numPr>
          <w:ilvl w:val="2"/>
          <w:numId w:val="5"/>
        </w:numPr>
      </w:pPr>
      <w:r>
        <w:t>Handling duplicates</w:t>
      </w:r>
    </w:p>
    <w:p w:rsidR="00D57F9F" w:rsidRDefault="00D57F9F" w:rsidP="00D57F9F">
      <w:pPr>
        <w:pStyle w:val="ListParagraph"/>
        <w:numPr>
          <w:ilvl w:val="0"/>
          <w:numId w:val="7"/>
        </w:numPr>
      </w:pPr>
      <w:r>
        <w:t xml:space="preserve">There are many artists with the same name from mp3.zing.vn </w:t>
      </w:r>
    </w:p>
    <w:p w:rsidR="00D57F9F" w:rsidRDefault="00D57F9F" w:rsidP="00D57F9F">
      <w:pPr>
        <w:pStyle w:val="ListParagraph"/>
        <w:numPr>
          <w:ilvl w:val="0"/>
          <w:numId w:val="7"/>
        </w:numPr>
      </w:pPr>
      <w:r>
        <w:t>Need to disambiguate them so the data can later be merge across sites</w:t>
      </w:r>
    </w:p>
    <w:p w:rsidR="00D57F9F" w:rsidRDefault="00D57F9F" w:rsidP="00D57F9F">
      <w:pPr>
        <w:pStyle w:val="ListParagraph"/>
        <w:numPr>
          <w:ilvl w:val="0"/>
          <w:numId w:val="7"/>
        </w:numPr>
      </w:pPr>
      <w:r>
        <w:t>The process cannot be done systematically</w:t>
      </w:r>
    </w:p>
    <w:p w:rsidR="00D57F9F" w:rsidRDefault="00D57F9F" w:rsidP="00D57F9F">
      <w:pPr>
        <w:pStyle w:val="ListParagraph"/>
        <w:numPr>
          <w:ilvl w:val="0"/>
          <w:numId w:val="7"/>
        </w:numPr>
      </w:pPr>
      <w:r>
        <w:t>Methodology:</w:t>
      </w:r>
    </w:p>
    <w:p w:rsidR="00D57F9F" w:rsidRDefault="00D57F9F" w:rsidP="00D57F9F">
      <w:pPr>
        <w:pStyle w:val="ListParagraph"/>
        <w:numPr>
          <w:ilvl w:val="1"/>
          <w:numId w:val="7"/>
        </w:numPr>
      </w:pPr>
      <w:r>
        <w:t>Remove artists that have no song</w:t>
      </w:r>
    </w:p>
    <w:p w:rsidR="00D57F9F" w:rsidRDefault="00D57F9F" w:rsidP="00D57F9F">
      <w:pPr>
        <w:pStyle w:val="ListParagraph"/>
        <w:numPr>
          <w:ilvl w:val="1"/>
          <w:numId w:val="7"/>
        </w:numPr>
      </w:pPr>
      <w:r>
        <w:t>If 2 records refer to the same artists, remove the one that has less information (or less song)</w:t>
      </w:r>
    </w:p>
    <w:p w:rsidR="00D57F9F" w:rsidRDefault="00D57F9F" w:rsidP="00D57F9F">
      <w:pPr>
        <w:pStyle w:val="ListParagraph"/>
        <w:numPr>
          <w:ilvl w:val="1"/>
          <w:numId w:val="7"/>
        </w:numPr>
      </w:pPr>
      <w:r>
        <w:t xml:space="preserve">If 2 artists have same name but different real names, pick the less popular one (or have less song) and modify their record as follow: add </w:t>
      </w:r>
      <w:proofErr w:type="gramStart"/>
      <w:r>
        <w:t>“</w:t>
      </w:r>
      <w:r>
        <w:t xml:space="preserve"> =</w:t>
      </w:r>
      <w:proofErr w:type="gramEnd"/>
      <w:r>
        <w:t xml:space="preserve">= </w:t>
      </w:r>
      <w:r w:rsidR="004C4BC0">
        <w:t>[</w:t>
      </w:r>
      <w:proofErr w:type="spellStart"/>
      <w:r>
        <w:t>real_name</w:t>
      </w:r>
      <w:proofErr w:type="spellEnd"/>
      <w:r w:rsidR="004C4BC0">
        <w:t>]</w:t>
      </w:r>
      <w:r>
        <w:t>”</w:t>
      </w:r>
      <w:r>
        <w:t xml:space="preserve"> to the field </w:t>
      </w:r>
      <w:r>
        <w:t>‘</w:t>
      </w:r>
      <w:r>
        <w:t>name</w:t>
      </w:r>
      <w:r>
        <w:t>’</w:t>
      </w:r>
      <w:r>
        <w:t xml:space="preserve">  where </w:t>
      </w:r>
      <w:r w:rsidR="004C4BC0">
        <w:t>[</w:t>
      </w:r>
      <w:proofErr w:type="spellStart"/>
      <w:r>
        <w:t>real_name</w:t>
      </w:r>
      <w:proofErr w:type="spellEnd"/>
      <w:r w:rsidR="004C4BC0">
        <w:t>]</w:t>
      </w:r>
      <w:r>
        <w:t xml:space="preserve"> is that artist real name.</w:t>
      </w:r>
    </w:p>
    <w:p w:rsidR="00D57F9F" w:rsidRDefault="00D57F9F" w:rsidP="00D57F9F">
      <w:pPr>
        <w:pStyle w:val="ListParagraph"/>
        <w:numPr>
          <w:ilvl w:val="1"/>
          <w:numId w:val="7"/>
        </w:numPr>
      </w:pPr>
      <w:r>
        <w:t>If 2 artists have same name, same real name,</w:t>
      </w:r>
      <w:r w:rsidR="004C4BC0">
        <w:t xml:space="preserve"> but come from different countries, </w:t>
      </w:r>
      <w:r w:rsidR="004C4BC0">
        <w:t xml:space="preserve">pick the less popular one (or have less song) and modify their record as follow: add </w:t>
      </w:r>
      <w:proofErr w:type="gramStart"/>
      <w:r w:rsidR="004C4BC0">
        <w:lastRenderedPageBreak/>
        <w:t>“</w:t>
      </w:r>
      <w:r w:rsidR="004C4BC0">
        <w:t xml:space="preserve"> &gt;</w:t>
      </w:r>
      <w:proofErr w:type="gramEnd"/>
      <w:r w:rsidR="004C4BC0">
        <w:t>&gt;</w:t>
      </w:r>
      <w:r w:rsidR="004C4BC0">
        <w:t xml:space="preserve"> [</w:t>
      </w:r>
      <w:r w:rsidR="004C4BC0">
        <w:t>country</w:t>
      </w:r>
      <w:r w:rsidR="004C4BC0">
        <w:t>]</w:t>
      </w:r>
      <w:r w:rsidR="004C4BC0">
        <w:t>”</w:t>
      </w:r>
      <w:r w:rsidR="004C4BC0">
        <w:t xml:space="preserve"> to the</w:t>
      </w:r>
      <w:bookmarkStart w:id="0" w:name="_GoBack"/>
      <w:bookmarkEnd w:id="0"/>
      <w:r w:rsidR="004C4BC0">
        <w:t xml:space="preserve"> field </w:t>
      </w:r>
      <w:r w:rsidR="004C4BC0">
        <w:t>‘</w:t>
      </w:r>
      <w:r w:rsidR="004C4BC0">
        <w:t>name</w:t>
      </w:r>
      <w:r w:rsidR="004C4BC0">
        <w:t>’</w:t>
      </w:r>
      <w:r w:rsidR="004C4BC0">
        <w:t xml:space="preserve">  where [</w:t>
      </w:r>
      <w:r w:rsidR="004C4BC0">
        <w:t>country</w:t>
      </w:r>
      <w:r w:rsidR="004C4BC0">
        <w:t xml:space="preserve">] is </w:t>
      </w:r>
      <w:r w:rsidR="004C4BC0">
        <w:t>the country where that artist comes from</w:t>
      </w:r>
      <w:r w:rsidR="004C4BC0">
        <w:t>.</w:t>
      </w:r>
    </w:p>
    <w:p w:rsidR="004C4BC0" w:rsidRDefault="004C4BC0" w:rsidP="004C4BC0">
      <w:pPr>
        <w:pStyle w:val="ListParagraph"/>
        <w:numPr>
          <w:ilvl w:val="1"/>
          <w:numId w:val="7"/>
        </w:numPr>
      </w:pPr>
      <w:r>
        <w:t xml:space="preserve">If 2 artists have same name, same real name, come from </w:t>
      </w:r>
      <w:r>
        <w:t>the same country</w:t>
      </w:r>
      <w:r>
        <w:t xml:space="preserve">, </w:t>
      </w:r>
      <w:r>
        <w:t xml:space="preserve">but have different major genres </w:t>
      </w:r>
      <w:r>
        <w:t xml:space="preserve">pick the less popular one (or have less song) and modify their record as follow: add </w:t>
      </w:r>
      <w:proofErr w:type="gramStart"/>
      <w:r>
        <w:t>“</w:t>
      </w:r>
      <w:r>
        <w:t xml:space="preserve"> </w:t>
      </w:r>
      <w:r>
        <w:t>=</w:t>
      </w:r>
      <w:proofErr w:type="gramEnd"/>
      <w:r>
        <w:t xml:space="preserve">&gt; </w:t>
      </w:r>
      <w:r>
        <w:t xml:space="preserve"> [</w:t>
      </w:r>
      <w:r>
        <w:t>genre</w:t>
      </w:r>
      <w:r>
        <w:t>]</w:t>
      </w:r>
      <w:r>
        <w:t>”</w:t>
      </w:r>
      <w:r>
        <w:t xml:space="preserve"> to the field </w:t>
      </w:r>
      <w:r>
        <w:t>‘</w:t>
      </w:r>
      <w:r>
        <w:t>name</w:t>
      </w:r>
      <w:r>
        <w:t>’</w:t>
      </w:r>
      <w:r>
        <w:t xml:space="preserve">  where [</w:t>
      </w:r>
      <w:r>
        <w:t>genre</w:t>
      </w:r>
      <w:r>
        <w:t xml:space="preserve">] is the </w:t>
      </w:r>
      <w:r>
        <w:t>major genre of that artist.</w:t>
      </w:r>
    </w:p>
    <w:p w:rsidR="004C4BC0" w:rsidRDefault="004C4BC0" w:rsidP="004C4BC0">
      <w:pPr>
        <w:pStyle w:val="ListParagraph"/>
        <w:numPr>
          <w:ilvl w:val="0"/>
          <w:numId w:val="7"/>
        </w:numPr>
      </w:pPr>
      <w:r>
        <w:t xml:space="preserve">During this process, many other information is found (height, dob). </w:t>
      </w:r>
      <w:proofErr w:type="gramStart"/>
      <w:r>
        <w:t>Those information</w:t>
      </w:r>
      <w:proofErr w:type="gramEnd"/>
      <w:r>
        <w:t xml:space="preserve"> has been added manually into the kb object and should not be overwrote.</w:t>
      </w:r>
    </w:p>
    <w:sectPr w:rsidR="004C4BC0" w:rsidSect="005320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E44B1B"/>
    <w:multiLevelType w:val="multilevel"/>
    <w:tmpl w:val="76EA5E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55" w:hanging="495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1E316A09"/>
    <w:multiLevelType w:val="hybridMultilevel"/>
    <w:tmpl w:val="5BF2B4D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57766"/>
    <w:multiLevelType w:val="hybridMultilevel"/>
    <w:tmpl w:val="6F4E95B0"/>
    <w:lvl w:ilvl="0" w:tplc="843437F8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F1B0F"/>
    <w:multiLevelType w:val="hybridMultilevel"/>
    <w:tmpl w:val="8F4010D0"/>
    <w:lvl w:ilvl="0" w:tplc="57F26A4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5E274F"/>
    <w:multiLevelType w:val="multilevel"/>
    <w:tmpl w:val="71C29950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4271AC"/>
    <w:multiLevelType w:val="multilevel"/>
    <w:tmpl w:val="3DE6F432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A602E3E"/>
    <w:multiLevelType w:val="hybridMultilevel"/>
    <w:tmpl w:val="33E2B1D6"/>
    <w:lvl w:ilvl="0" w:tplc="16200F02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A0262E"/>
    <w:multiLevelType w:val="hybridMultilevel"/>
    <w:tmpl w:val="380EF85E"/>
    <w:lvl w:ilvl="0" w:tplc="CC7EB89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1C6D36"/>
    <w:multiLevelType w:val="multilevel"/>
    <w:tmpl w:val="1380889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547D006E"/>
    <w:multiLevelType w:val="multilevel"/>
    <w:tmpl w:val="4CF2622C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5E522DFA"/>
    <w:multiLevelType w:val="hybridMultilevel"/>
    <w:tmpl w:val="9BDA7B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6C5419"/>
    <w:multiLevelType w:val="multilevel"/>
    <w:tmpl w:val="F70638BA"/>
    <w:lvl w:ilvl="0">
      <w:start w:val="4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10"/>
  </w:num>
  <w:num w:numId="5">
    <w:abstractNumId w:val="8"/>
  </w:num>
  <w:num w:numId="6">
    <w:abstractNumId w:val="2"/>
  </w:num>
  <w:num w:numId="7">
    <w:abstractNumId w:val="6"/>
  </w:num>
  <w:num w:numId="8">
    <w:abstractNumId w:val="9"/>
  </w:num>
  <w:num w:numId="9">
    <w:abstractNumId w:val="5"/>
  </w:num>
  <w:num w:numId="10">
    <w:abstractNumId w:val="11"/>
  </w:num>
  <w:num w:numId="11">
    <w:abstractNumId w:val="4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sjA0NTcysDQzMTZT0lEKTi0uzszPAykwqgUACxieLywAAAA="/>
  </w:docVars>
  <w:rsids>
    <w:rsidRoot w:val="00537277"/>
    <w:rsid w:val="00007A91"/>
    <w:rsid w:val="00022631"/>
    <w:rsid w:val="00051A12"/>
    <w:rsid w:val="000A13F0"/>
    <w:rsid w:val="00111380"/>
    <w:rsid w:val="00192364"/>
    <w:rsid w:val="001D5E22"/>
    <w:rsid w:val="001E65D5"/>
    <w:rsid w:val="002376A5"/>
    <w:rsid w:val="002C210A"/>
    <w:rsid w:val="002C6A7E"/>
    <w:rsid w:val="004101D5"/>
    <w:rsid w:val="004A6DF4"/>
    <w:rsid w:val="004A7F17"/>
    <w:rsid w:val="004B3551"/>
    <w:rsid w:val="004C2E29"/>
    <w:rsid w:val="004C4BC0"/>
    <w:rsid w:val="005320BE"/>
    <w:rsid w:val="00537277"/>
    <w:rsid w:val="00557583"/>
    <w:rsid w:val="00572615"/>
    <w:rsid w:val="006D4FCC"/>
    <w:rsid w:val="006F296D"/>
    <w:rsid w:val="007175B9"/>
    <w:rsid w:val="007E703B"/>
    <w:rsid w:val="007F5204"/>
    <w:rsid w:val="008024F6"/>
    <w:rsid w:val="008C586E"/>
    <w:rsid w:val="00A1768F"/>
    <w:rsid w:val="00A23735"/>
    <w:rsid w:val="00A7654A"/>
    <w:rsid w:val="00BA32DA"/>
    <w:rsid w:val="00BB7C92"/>
    <w:rsid w:val="00C675EA"/>
    <w:rsid w:val="00C77CAF"/>
    <w:rsid w:val="00CA019D"/>
    <w:rsid w:val="00CE41BF"/>
    <w:rsid w:val="00D5267E"/>
    <w:rsid w:val="00D57F9F"/>
    <w:rsid w:val="00D77AEF"/>
    <w:rsid w:val="00DA7E53"/>
    <w:rsid w:val="00E33B58"/>
    <w:rsid w:val="00EA7AE5"/>
    <w:rsid w:val="00F83619"/>
    <w:rsid w:val="00FC6612"/>
    <w:rsid w:val="00FC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940E0"/>
  <w15:chartTrackingRefBased/>
  <w15:docId w15:val="{0A4281D5-2A3A-4FE3-BC7A-1CF5834A6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="Times New Roman" w:cs="Times New Roman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72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72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277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C66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66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66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66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66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66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612"/>
    <w:rPr>
      <w:rFonts w:ascii="Segoe UI" w:hAnsi="Segoe UI" w:cs="Segoe UI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024F6"/>
  </w:style>
  <w:style w:type="character" w:customStyle="1" w:styleId="DateChar">
    <w:name w:val="Date Char"/>
    <w:basedOn w:val="DefaultParagraphFont"/>
    <w:link w:val="Date"/>
    <w:uiPriority w:val="99"/>
    <w:semiHidden/>
    <w:rsid w:val="008024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3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hieu-cao.net" TargetMode="External"/><Relationship Id="rId13" Type="http://schemas.openxmlformats.org/officeDocument/2006/relationships/hyperlink" Target="https://www.nhaccuatui.com/nghe-si-Rhymastic.bai-hat.html" TargetMode="External"/><Relationship Id="rId18" Type="http://schemas.openxmlformats.org/officeDocument/2006/relationships/hyperlink" Target="https://drive.google.com/drive/u/1/folders/1SxL5OSiffIjonv_uUGWZYThHRjSzlJgo?fbclid=IwAR27v7FJaSiwHrIYimzASt9SlEJiY7ohOB4tBaid2TdEt1Q4k3CuygrqTiI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mp3.zing.vn/nghe-si/Ngot" TargetMode="External"/><Relationship Id="rId7" Type="http://schemas.openxmlformats.org/officeDocument/2006/relationships/hyperlink" Target="https://mp3.zing.vn" TargetMode="External"/><Relationship Id="rId12" Type="http://schemas.openxmlformats.org/officeDocument/2006/relationships/hyperlink" Target="https://www.nhaccuatui.com/nghe-si.html" TargetMode="External"/><Relationship Id="rId17" Type="http://schemas.openxmlformats.org/officeDocument/2006/relationships/hyperlink" Target="https://chieu-cao.net/thong-tin-tieu-su-tien-cookie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hieu-cao.net/category/ca-sy" TargetMode="External"/><Relationship Id="rId20" Type="http://schemas.openxmlformats.org/officeDocument/2006/relationships/hyperlink" Target="https://mp3.zing.vn/nghe-si/Ngot/tieu-su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nhaccuatui.com" TargetMode="External"/><Relationship Id="rId11" Type="http://schemas.openxmlformats.org/officeDocument/2006/relationships/hyperlink" Target="https://mp3.zing.vn/nghe-si/JustaTee/bai-hat?&amp;page=4" TargetMode="Externa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nhaccuatui.com/bai-hat/treasure-rhymastic.6oKIssEnzPa5.html" TargetMode="External"/><Relationship Id="rId23" Type="http://schemas.openxmlformats.org/officeDocument/2006/relationships/image" Target="media/image2.png"/><Relationship Id="rId10" Type="http://schemas.openxmlformats.org/officeDocument/2006/relationships/hyperlink" Target="https://mp3.zing.vn/nghe-si/JustaTee/bai-hat" TargetMode="External"/><Relationship Id="rId19" Type="http://schemas.openxmlformats.org/officeDocument/2006/relationships/hyperlink" Target="https://www.nhaccuatui.com/nghe-si-den-vau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p3.zing.vn/the-loai-nghe-si" TargetMode="External"/><Relationship Id="rId14" Type="http://schemas.openxmlformats.org/officeDocument/2006/relationships/hyperlink" Target="https://www.nhaccuatui.com/nghe-si-Rhymastic.bai-hat.17.html" TargetMode="External"/><Relationship Id="rId22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3E18EE-F34E-47A2-86B8-D9DF2FC7C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</TotalTime>
  <Pages>6</Pages>
  <Words>1345</Words>
  <Characters>766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Vu</dc:creator>
  <cp:keywords/>
  <dc:description/>
  <cp:lastModifiedBy>Ian Vu</cp:lastModifiedBy>
  <cp:revision>2</cp:revision>
  <dcterms:created xsi:type="dcterms:W3CDTF">2018-11-09T09:09:00Z</dcterms:created>
  <dcterms:modified xsi:type="dcterms:W3CDTF">2018-11-10T08:10:00Z</dcterms:modified>
</cp:coreProperties>
</file>